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FD6D32" w14:textId="7714550B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OLE_LINK20"/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B95131" w:rsidRPr="00B95131">
        <w:rPr>
          <w:rFonts w:hint="eastAsia"/>
          <w:b/>
          <w:i/>
          <w:noProof/>
          <w:sz w:val="28"/>
          <w:lang w:eastAsia="zh-CN"/>
        </w:rPr>
        <w:t>S</w:t>
      </w:r>
      <w:r w:rsidR="00B95131" w:rsidRPr="00B95131">
        <w:rPr>
          <w:rFonts w:cs="Arial"/>
          <w:b/>
          <w:bCs/>
          <w:sz w:val="26"/>
          <w:szCs w:val="26"/>
        </w:rPr>
        <w:t>5-242629</w:t>
      </w:r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A1300F8" w:rsidR="001E41F3" w:rsidRPr="00410371" w:rsidRDefault="004B79E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1553E53" w:rsidR="001E41F3" w:rsidRPr="00410371" w:rsidRDefault="00B95131" w:rsidP="00547111">
            <w:pPr>
              <w:pStyle w:val="CRCoverPage"/>
              <w:spacing w:after="0"/>
              <w:rPr>
                <w:noProof/>
              </w:rPr>
            </w:pPr>
            <w:r w:rsidRPr="00B95131">
              <w:rPr>
                <w:b/>
                <w:noProof/>
                <w:sz w:val="28"/>
              </w:rPr>
              <w:t>014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831EE19" w:rsidR="001E41F3" w:rsidRPr="00410371" w:rsidRDefault="004B79E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7B361A8" w:rsidR="001E41F3" w:rsidRPr="00410371" w:rsidRDefault="004B79E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8.3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C74A6A6" w:rsidR="00F25D98" w:rsidRDefault="004B79EB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229D6FD" w:rsidR="00F25D98" w:rsidRDefault="004B79EB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bookmarkStart w:id="2" w:name="_Hlk166491278"/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4A2BE15" w:rsidR="001E41F3" w:rsidRDefault="004B79EB" w:rsidP="004B1013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Rel-18 </w:t>
            </w:r>
            <w:r w:rsidR="00BB3EA8">
              <w:rPr>
                <w:noProof/>
                <w:lang w:eastAsia="zh-CN"/>
              </w:rPr>
              <w:t>Input to Draft</w:t>
            </w:r>
            <w:r w:rsidR="00BB3EA8" w:rsidRPr="000D73DB">
              <w:rPr>
                <w:noProof/>
                <w:lang w:eastAsia="zh-CN"/>
              </w:rPr>
              <w:t>CR</w:t>
            </w:r>
            <w:r w:rsidR="00BB3EA8">
              <w:rPr>
                <w:noProof/>
                <w:lang w:eastAsia="zh-CN"/>
              </w:rPr>
              <w:t xml:space="preserve"> 28.105</w:t>
            </w:r>
            <w:r w:rsidR="00BB3EA8">
              <w:t xml:space="preserve"> </w:t>
            </w:r>
            <w:r w:rsidR="004B1013">
              <w:rPr>
                <w:lang w:eastAsia="zh-CN"/>
              </w:rPr>
              <w:t>correct</w:t>
            </w:r>
            <w:r w:rsidR="003D23AA">
              <w:rPr>
                <w:lang w:eastAsia="zh-CN"/>
              </w:rPr>
              <w:t xml:space="preserve"> </w:t>
            </w:r>
            <w:r w:rsidR="003D23AA" w:rsidRPr="003D23AA">
              <w:rPr>
                <w:lang w:eastAsia="zh-CN"/>
              </w:rPr>
              <w:t xml:space="preserve"> AIML function management scenario for </w:t>
            </w:r>
            <w:r w:rsidR="003D23AA">
              <w:rPr>
                <w:lang w:eastAsia="zh-CN"/>
              </w:rPr>
              <w:t>N</w:t>
            </w:r>
            <w:r w:rsidR="003D23AA">
              <w:rPr>
                <w:rFonts w:hint="eastAsia"/>
                <w:lang w:eastAsia="zh-CN"/>
              </w:rPr>
              <w:t>WDAF</w:t>
            </w:r>
          </w:p>
        </w:tc>
      </w:tr>
      <w:bookmarkEnd w:id="2"/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F14681A" w:rsidR="001E41F3" w:rsidRDefault="00D42F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Asia</w:t>
            </w:r>
            <w:r>
              <w:rPr>
                <w:noProof/>
              </w:rPr>
              <w:t>inf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AC108D5" w:rsidR="001E41F3" w:rsidRDefault="004B79E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3"/>
            <w:r>
              <w:rPr>
                <w:b/>
                <w:i/>
                <w:noProof/>
              </w:rPr>
              <w:t>Date:</w:t>
            </w:r>
            <w:commentRangeEnd w:id="3"/>
            <w:r w:rsidR="00665C47">
              <w:rPr>
                <w:rStyle w:val="ac"/>
                <w:rFonts w:ascii="Times New Roman" w:hAnsi="Times New Roman"/>
              </w:rPr>
              <w:commentReference w:id="3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D4CF58A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4B79EB">
              <w:t>05</w:t>
            </w:r>
            <w:r w:rsidR="00AE5DD8">
              <w:t>-</w:t>
            </w:r>
            <w:r w:rsidR="004B79EB">
              <w:t>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A4B9205" w:rsidR="001E41F3" w:rsidRDefault="004B79E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420AA5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4B79EB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C01C937" w:rsidR="001E41F3" w:rsidRDefault="00A34F50" w:rsidP="00A34F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clause 4a.2, it is  missing the senario where </w:t>
            </w:r>
            <w:r>
              <w:t xml:space="preserve">the ML training function </w:t>
            </w:r>
            <w:r>
              <w:rPr>
                <w:rFonts w:hint="eastAsia"/>
                <w:lang w:eastAsia="zh-CN"/>
              </w:rPr>
              <w:t>is</w:t>
            </w:r>
            <w:r>
              <w:t xml:space="preserve"> located in the </w:t>
            </w:r>
            <w:r>
              <w:rPr>
                <w:rFonts w:hint="eastAsia"/>
                <w:lang w:eastAsia="zh-CN"/>
              </w:rPr>
              <w:t>CN</w:t>
            </w:r>
            <w:r>
              <w:t xml:space="preserve"> </w:t>
            </w:r>
            <w:r>
              <w:rPr>
                <w:lang w:eastAsia="zh-CN"/>
              </w:rPr>
              <w:t xml:space="preserve">domain </w:t>
            </w:r>
            <w:proofErr w:type="spellStart"/>
            <w:r>
              <w:rPr>
                <w:lang w:eastAsia="zh-CN"/>
              </w:rPr>
              <w:t>manament</w:t>
            </w:r>
            <w:proofErr w:type="spellEnd"/>
            <w:r>
              <w:rPr>
                <w:lang w:eastAsia="zh-CN"/>
              </w:rPr>
              <w:t xml:space="preserve"> function, the ML inference function is located in the NWDAF</w:t>
            </w:r>
            <w:r>
              <w:rPr>
                <w:rFonts w:hint="eastAsia"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bookmarkStart w:id="4" w:name="_Hlk166491259"/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9F29A2C" w:rsidR="001E41F3" w:rsidRDefault="00A34F5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ing the </w:t>
            </w:r>
            <w:r>
              <w:t xml:space="preserve">AI/ML functionalities management </w:t>
            </w:r>
            <w:proofErr w:type="spellStart"/>
            <w:r>
              <w:t>secenario</w:t>
            </w:r>
            <w:proofErr w:type="spellEnd"/>
            <w:r>
              <w:t xml:space="preserve"> that  </w:t>
            </w:r>
            <w:r w:rsidRPr="00734776">
              <w:t>where the ML training is located in CN domain management function and AI/ML inference is located in NWDAF</w:t>
            </w:r>
          </w:p>
        </w:tc>
      </w:tr>
      <w:bookmarkEnd w:id="4"/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48128B6" w:rsidR="001E41F3" w:rsidRDefault="00A34F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t may cause the senario missed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D31F35C" w:rsidR="001E41F3" w:rsidRPr="004B79EB" w:rsidRDefault="00A34F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a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bookmarkEnd w:id="0"/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2125AB36" w:rsidR="004B79EB" w:rsidRDefault="004B79EB">
      <w:pPr>
        <w:spacing w:after="0"/>
        <w:rPr>
          <w:noProof/>
        </w:rPr>
      </w:pPr>
      <w:r>
        <w:rPr>
          <w:noProof/>
        </w:rPr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94826" w14:paraId="51E4B10F" w14:textId="77777777" w:rsidTr="00575087">
        <w:tc>
          <w:tcPr>
            <w:tcW w:w="9523" w:type="dxa"/>
            <w:shd w:val="clear" w:color="auto" w:fill="FFFFCC"/>
            <w:vAlign w:val="center"/>
          </w:tcPr>
          <w:p w14:paraId="1D549BAB" w14:textId="77777777" w:rsidR="00D94826" w:rsidRPr="003A3E52" w:rsidRDefault="00D94826" w:rsidP="0057508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5" w:name="OLE_LINK27"/>
            <w:bookmarkStart w:id="6" w:name="_Toc163114530"/>
            <w:bookmarkStart w:id="7" w:name="_Toc145334769"/>
            <w:bookmarkStart w:id="8" w:name="_Toc145421213"/>
            <w:bookmarkStart w:id="9" w:name="_Toc145421979"/>
            <w:bookmarkStart w:id="10" w:name="OLE_LINK8"/>
            <w:r>
              <w:rPr>
                <w:rFonts w:ascii="Arial" w:hAnsi="Arial" w:cs="Arial"/>
                <w:b/>
                <w:sz w:val="36"/>
                <w:szCs w:val="44"/>
              </w:rPr>
              <w:lastRenderedPageBreak/>
              <w:t xml:space="preserve">First </w:t>
            </w:r>
            <w:r w:rsidRPr="003A3E52">
              <w:rPr>
                <w:rFonts w:ascii="Arial" w:hAnsi="Arial" w:cs="Arial"/>
                <w:b/>
                <w:sz w:val="36"/>
                <w:szCs w:val="44"/>
              </w:rPr>
              <w:t>Change</w:t>
            </w:r>
          </w:p>
        </w:tc>
      </w:tr>
      <w:bookmarkEnd w:id="5"/>
    </w:tbl>
    <w:p w14:paraId="0CF739C9" w14:textId="77777777" w:rsidR="00D94826" w:rsidRDefault="00D94826" w:rsidP="00734776">
      <w:pPr>
        <w:pStyle w:val="2"/>
        <w:ind w:left="0" w:firstLine="0"/>
      </w:pPr>
    </w:p>
    <w:p w14:paraId="5CE40847" w14:textId="596EDBE8" w:rsidR="00734776" w:rsidRDefault="00734776" w:rsidP="00734776">
      <w:pPr>
        <w:pStyle w:val="2"/>
        <w:ind w:left="0" w:firstLine="0"/>
      </w:pPr>
      <w:r>
        <w:t>4a.2</w:t>
      </w:r>
      <w:r>
        <w:tab/>
      </w:r>
      <w:bookmarkStart w:id="11" w:name="OLE_LINK9"/>
      <w:r>
        <w:t>AI/ML functionalities management</w:t>
      </w:r>
      <w:bookmarkEnd w:id="11"/>
      <w:r>
        <w:t xml:space="preserve"> scenarios</w:t>
      </w:r>
      <w:bookmarkEnd w:id="6"/>
      <w:bookmarkEnd w:id="7"/>
      <w:bookmarkEnd w:id="8"/>
      <w:bookmarkEnd w:id="9"/>
      <w:r>
        <w:t xml:space="preserve"> </w:t>
      </w:r>
      <w:bookmarkStart w:id="12" w:name="OLE_LINK13"/>
      <w:r>
        <w:t>(relation with managed AI/ML features)</w:t>
      </w:r>
    </w:p>
    <w:bookmarkEnd w:id="12"/>
    <w:p w14:paraId="331E75BE" w14:textId="77777777" w:rsidR="00734776" w:rsidRDefault="00734776" w:rsidP="00734776">
      <w:pPr>
        <w:pStyle w:val="B1"/>
        <w:ind w:leftChars="92" w:left="184" w:firstLine="0"/>
        <w:rPr>
          <w:lang w:eastAsia="zh-CN"/>
        </w:rPr>
      </w:pPr>
      <w:r>
        <w:t xml:space="preserve">The ML training function and/or AI/ML inference function can be located in the </w:t>
      </w:r>
      <w:r>
        <w:rPr>
          <w:lang w:eastAsia="zh-CN"/>
        </w:rPr>
        <w:t>RAN domain</w:t>
      </w:r>
      <w:r>
        <w:t xml:space="preserve"> </w:t>
      </w:r>
      <w:proofErr w:type="spellStart"/>
      <w:r>
        <w:t>MnS</w:t>
      </w:r>
      <w:proofErr w:type="spellEnd"/>
      <w:r>
        <w:t xml:space="preserve"> c</w:t>
      </w:r>
      <w:r>
        <w:rPr>
          <w:lang w:eastAsia="zh-CN"/>
        </w:rPr>
        <w:t>onsumer</w:t>
      </w:r>
      <w:r>
        <w:t xml:space="preserve"> (</w:t>
      </w:r>
      <w:r>
        <w:rPr>
          <w:lang w:eastAsia="zh-CN"/>
        </w:rPr>
        <w:t>e.g.</w:t>
      </w:r>
      <w:r>
        <w:t xml:space="preserve"> cross-domain management system) </w:t>
      </w:r>
      <w:r>
        <w:rPr>
          <w:lang w:eastAsia="zh-CN"/>
        </w:rPr>
        <w:t xml:space="preserve">or the domain-specific management system (i.e. a management function for RAN or CN), or Network Function. </w:t>
      </w:r>
    </w:p>
    <w:p w14:paraId="3297CDB8" w14:textId="77777777" w:rsidR="00734776" w:rsidRDefault="00734776" w:rsidP="00734776">
      <w:pPr>
        <w:pStyle w:val="B1"/>
        <w:ind w:leftChars="92" w:left="184" w:firstLine="0"/>
      </w:pPr>
      <w:r>
        <w:t>For MDA, the ML training function can be located inside or outside the MDAF. The AI/ML inference function is in the MDAF.</w:t>
      </w:r>
    </w:p>
    <w:p w14:paraId="04BBE191" w14:textId="77777777" w:rsidR="00734776" w:rsidRDefault="00734776" w:rsidP="00734776">
      <w:pPr>
        <w:pStyle w:val="B1"/>
        <w:ind w:leftChars="92" w:left="184" w:firstLine="0"/>
      </w:pPr>
      <w:r>
        <w:rPr>
          <w:lang w:eastAsia="zh-CN"/>
        </w:rPr>
        <w:t xml:space="preserve">For NWDAF, </w:t>
      </w:r>
      <w:r>
        <w:t xml:space="preserve">the ML training function can be located in the MTLF of the NWDAF or the management system, the AI/ML inference function is in the </w:t>
      </w:r>
      <w:proofErr w:type="spellStart"/>
      <w:r>
        <w:t>AnLF</w:t>
      </w:r>
      <w:proofErr w:type="spellEnd"/>
      <w:ins w:id="13" w:author="malimeng" w:date="2024-05-13T10:39:00Z">
        <w:r>
          <w:t xml:space="preserve"> of NWDAF</w:t>
        </w:r>
      </w:ins>
      <w:r>
        <w:t>.</w:t>
      </w:r>
    </w:p>
    <w:p w14:paraId="36C9235C" w14:textId="77777777" w:rsidR="00734776" w:rsidRDefault="00734776" w:rsidP="00734776">
      <w:pPr>
        <w:pStyle w:val="B1"/>
        <w:ind w:leftChars="92" w:left="184" w:firstLine="0"/>
      </w:pPr>
      <w:r>
        <w:t xml:space="preserve">For RAN, the ML training function and AI/ML inference function can both be located in the </w:t>
      </w:r>
      <w:proofErr w:type="spellStart"/>
      <w:r>
        <w:t>gNB</w:t>
      </w:r>
      <w:proofErr w:type="spellEnd"/>
      <w:r>
        <w:t xml:space="preserve">, or the ML training function can be located in the management system and AI/ML inference function is located in the </w:t>
      </w:r>
      <w:proofErr w:type="spellStart"/>
      <w:r>
        <w:t>gNB</w:t>
      </w:r>
      <w:proofErr w:type="spellEnd"/>
      <w:r>
        <w:t>.</w:t>
      </w:r>
    </w:p>
    <w:p w14:paraId="5D5E564A" w14:textId="77777777" w:rsidR="00734776" w:rsidRDefault="00734776" w:rsidP="00734776">
      <w:pPr>
        <w:pStyle w:val="B1"/>
        <w:ind w:leftChars="100" w:left="200" w:firstLine="0"/>
        <w:rPr>
          <w:lang w:eastAsia="zh-CN"/>
        </w:rPr>
      </w:pPr>
      <w:r>
        <w:rPr>
          <w:lang w:eastAsia="zh-CN"/>
        </w:rPr>
        <w:t xml:space="preserve">Therefore, there might exist several location scenarios for ML training function and AI/ML inference function. </w:t>
      </w:r>
    </w:p>
    <w:p w14:paraId="072134DF" w14:textId="77777777" w:rsidR="00734776" w:rsidRDefault="00734776" w:rsidP="00734776">
      <w:pPr>
        <w:rPr>
          <w:b/>
          <w:lang w:eastAsia="zh-CN"/>
        </w:rPr>
      </w:pPr>
      <w:r>
        <w:rPr>
          <w:b/>
          <w:lang w:eastAsia="zh-CN"/>
        </w:rPr>
        <w:t>Scenario 1:</w:t>
      </w:r>
    </w:p>
    <w:p w14:paraId="1FF5F647" w14:textId="77777777" w:rsidR="00734776" w:rsidRDefault="00734776" w:rsidP="00734776">
      <w:pPr>
        <w:rPr>
          <w:lang w:eastAsia="zh-CN"/>
        </w:rPr>
      </w:pPr>
      <w:r>
        <w:t xml:space="preserve">The ML training </w:t>
      </w:r>
      <w:r>
        <w:rPr>
          <w:lang w:eastAsia="zh-CN"/>
        </w:rPr>
        <w:t>function</w:t>
      </w:r>
      <w:r>
        <w:t xml:space="preserve"> and AI/ML inference </w:t>
      </w:r>
      <w:r>
        <w:rPr>
          <w:lang w:eastAsia="zh-CN"/>
        </w:rPr>
        <w:t>function</w:t>
      </w:r>
      <w:r>
        <w:t xml:space="preserve"> are both located in the 3GPP management system (e.g. RAN domain management function). For instance, </w:t>
      </w:r>
      <w:r>
        <w:rPr>
          <w:lang w:eastAsia="zh-CN"/>
        </w:rPr>
        <w:t xml:space="preserve">for RAN domain-specific MDA, the ML training function and AI/ML inference functions for MDA can be located in the RAN domain-specific MDAF. As depicted in figure </w:t>
      </w:r>
      <w:r>
        <w:t>4a.2</w:t>
      </w:r>
      <w:r>
        <w:rPr>
          <w:lang w:eastAsia="zh-CN"/>
        </w:rPr>
        <w:t>-1.</w:t>
      </w:r>
    </w:p>
    <w:p w14:paraId="39F5BC2A" w14:textId="77777777" w:rsidR="00734776" w:rsidRDefault="00734776" w:rsidP="00734776">
      <w:pPr>
        <w:jc w:val="center"/>
        <w:rPr>
          <w:lang w:eastAsia="zh-CN"/>
        </w:rPr>
      </w:pPr>
      <w:r>
        <w:t xml:space="preserve"> </w:t>
      </w:r>
      <w:bookmarkStart w:id="14" w:name="OLE_LINK6"/>
      <w:bookmarkStart w:id="15" w:name="OLE_LINK7"/>
      <w:r>
        <w:rPr>
          <w:rFonts w:eastAsia="Times New Roman"/>
        </w:rPr>
        <w:object w:dxaOrig="5900" w:dyaOrig="5320" w14:anchorId="756CBC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5pt;height:266pt" o:ole="">
            <v:imagedata r:id="rId14" o:title=""/>
          </v:shape>
          <o:OLEObject Type="Embed" ProgID="Visio.Drawing.15" ShapeID="_x0000_i1025" DrawAspect="Content" ObjectID="_1778399729" r:id="rId15"/>
        </w:object>
      </w:r>
      <w:bookmarkEnd w:id="14"/>
      <w:bookmarkEnd w:id="15"/>
    </w:p>
    <w:p w14:paraId="23405DD8" w14:textId="77777777" w:rsidR="00734776" w:rsidRDefault="00734776" w:rsidP="00734776">
      <w:pPr>
        <w:pStyle w:val="TH"/>
        <w:rPr>
          <w:lang w:eastAsia="zh-CN"/>
        </w:rPr>
      </w:pPr>
    </w:p>
    <w:p w14:paraId="775CDEFD" w14:textId="77777777" w:rsidR="00734776" w:rsidRDefault="00734776" w:rsidP="00734776">
      <w:pPr>
        <w:pStyle w:val="TF"/>
      </w:pPr>
      <w:r>
        <w:t>Figure 4a.2-1: Management for RAN domain specific MDAF</w:t>
      </w:r>
    </w:p>
    <w:p w14:paraId="40E3809A" w14:textId="77777777" w:rsidR="00734776" w:rsidRDefault="00734776" w:rsidP="00734776">
      <w:pPr>
        <w:rPr>
          <w:b/>
          <w:lang w:eastAsia="zh-CN"/>
        </w:rPr>
      </w:pPr>
      <w:r>
        <w:rPr>
          <w:lang w:eastAsia="zh-CN"/>
        </w:rPr>
        <w:t>Similarly, for CN domain-specific MDA the ML training function and AI/ML inference function can be located in CN domain-specific MDAF.</w:t>
      </w:r>
    </w:p>
    <w:p w14:paraId="72C974FA" w14:textId="77777777" w:rsidR="00734776" w:rsidRDefault="00734776" w:rsidP="00734776">
      <w:pPr>
        <w:rPr>
          <w:b/>
          <w:lang w:eastAsia="zh-CN"/>
        </w:rPr>
      </w:pPr>
    </w:p>
    <w:p w14:paraId="35997D47" w14:textId="77777777" w:rsidR="00734776" w:rsidRDefault="00734776" w:rsidP="00734776">
      <w:r>
        <w:rPr>
          <w:b/>
          <w:lang w:eastAsia="zh-CN"/>
        </w:rPr>
        <w:lastRenderedPageBreak/>
        <w:t>Scenario 2</w:t>
      </w:r>
      <w:r>
        <w:rPr>
          <w:b/>
          <w:bCs/>
          <w:lang w:eastAsia="zh-CN"/>
        </w:rPr>
        <w:t>:</w:t>
      </w:r>
    </w:p>
    <w:p w14:paraId="5C67DA58" w14:textId="77777777" w:rsidR="00734776" w:rsidRDefault="00734776" w:rsidP="00734776">
      <w:bookmarkStart w:id="16" w:name="OLE_LINK3"/>
      <w:r>
        <w:t>For RAN AI/ML capabilities</w:t>
      </w:r>
      <w:ins w:id="17" w:author="malimeng" w:date="2024-05-13T10:37:00Z">
        <w:r>
          <w:t>,</w:t>
        </w:r>
      </w:ins>
      <w:bookmarkEnd w:id="16"/>
      <w:r>
        <w:t xml:space="preserve"> the ML training </w:t>
      </w:r>
      <w:r>
        <w:rPr>
          <w:lang w:eastAsia="zh-CN"/>
        </w:rPr>
        <w:t>function</w:t>
      </w:r>
      <w:r>
        <w:t xml:space="preserve"> is located in the 3GPP RAN domain-specific management function while the AI/ML inference function is located in </w:t>
      </w:r>
      <w:proofErr w:type="spellStart"/>
      <w:r>
        <w:t>gNB</w:t>
      </w:r>
      <w:proofErr w:type="spellEnd"/>
      <w:r>
        <w:t>.</w:t>
      </w:r>
      <w:r>
        <w:rPr>
          <w:lang w:eastAsia="zh-CN"/>
        </w:rPr>
        <w:t xml:space="preserve"> </w:t>
      </w:r>
      <w:bookmarkStart w:id="18" w:name="_Hlk150921284"/>
      <w:r>
        <w:rPr>
          <w:lang w:eastAsia="zh-CN"/>
        </w:rPr>
        <w:t xml:space="preserve">See figure </w:t>
      </w:r>
      <w:r>
        <w:t>4a.2</w:t>
      </w:r>
      <w:r>
        <w:rPr>
          <w:lang w:eastAsia="zh-CN"/>
        </w:rPr>
        <w:t xml:space="preserve">-2. </w:t>
      </w:r>
      <w:bookmarkEnd w:id="18"/>
    </w:p>
    <w:p w14:paraId="17303BBC" w14:textId="77777777" w:rsidR="00734776" w:rsidRDefault="00734776" w:rsidP="00734776">
      <w:pPr>
        <w:pStyle w:val="TH"/>
        <w:rPr>
          <w:lang w:eastAsia="zh-CN"/>
        </w:rPr>
      </w:pPr>
      <w:r>
        <w:rPr>
          <w:noProof/>
          <w:lang w:val="en-US" w:eastAsia="zh-CN"/>
        </w:rPr>
        <w:drawing>
          <wp:inline distT="0" distB="0" distL="0" distR="0" wp14:anchorId="783675FA" wp14:editId="5C5901C3">
            <wp:extent cx="2654300" cy="2038350"/>
            <wp:effectExtent l="0" t="0" r="0" b="0"/>
            <wp:docPr id="4" name="图片 4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A diagram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06600" w14:textId="77777777" w:rsidR="00734776" w:rsidRDefault="00734776" w:rsidP="00734776">
      <w:pPr>
        <w:pStyle w:val="TF"/>
      </w:pPr>
      <w:bookmarkStart w:id="19" w:name="OLE_LINK5"/>
      <w:r>
        <w:t xml:space="preserve">Figure 4a.2-2: Management where the ML training is located in RAN domain management function and AI/ML inference is located in </w:t>
      </w:r>
      <w:proofErr w:type="spellStart"/>
      <w:r>
        <w:t>gNB</w:t>
      </w:r>
      <w:proofErr w:type="spellEnd"/>
    </w:p>
    <w:bookmarkEnd w:id="19"/>
    <w:p w14:paraId="6305EB82" w14:textId="77777777" w:rsidR="00734776" w:rsidRDefault="00734776" w:rsidP="00734776">
      <w:r>
        <w:rPr>
          <w:b/>
          <w:lang w:eastAsia="zh-CN"/>
        </w:rPr>
        <w:t>Scenario 3</w:t>
      </w:r>
      <w:r>
        <w:rPr>
          <w:b/>
          <w:bCs/>
          <w:lang w:eastAsia="zh-CN"/>
        </w:rPr>
        <w:t>:</w:t>
      </w:r>
    </w:p>
    <w:p w14:paraId="7528CE70" w14:textId="77777777" w:rsidR="00734776" w:rsidRDefault="00734776" w:rsidP="00734776">
      <w:ins w:id="20" w:author="malimeng" w:date="2024-05-13T10:37:00Z">
        <w:r>
          <w:t>For RAN AI/ML capabilities, t</w:t>
        </w:r>
      </w:ins>
      <w:del w:id="21" w:author="malimeng" w:date="2024-05-13T10:37:00Z">
        <w:r w:rsidDel="00B073D6">
          <w:delText>T</w:delText>
        </w:r>
      </w:del>
      <w:r>
        <w:t xml:space="preserve">he ML training function and AI/ML inference </w:t>
      </w:r>
      <w:r>
        <w:rPr>
          <w:lang w:eastAsia="zh-CN"/>
        </w:rPr>
        <w:t>function</w:t>
      </w:r>
      <w:r>
        <w:t xml:space="preserve"> are both located in the </w:t>
      </w:r>
      <w:proofErr w:type="spellStart"/>
      <w:r>
        <w:t>gNB</w:t>
      </w:r>
      <w:proofErr w:type="spellEnd"/>
      <w:r>
        <w:rPr>
          <w:lang w:eastAsia="zh-CN"/>
        </w:rPr>
        <w:t xml:space="preserve">. See figure </w:t>
      </w:r>
      <w:r>
        <w:t>4a.2</w:t>
      </w:r>
      <w:r>
        <w:rPr>
          <w:lang w:eastAsia="zh-CN"/>
        </w:rPr>
        <w:t xml:space="preserve">-3. </w:t>
      </w:r>
    </w:p>
    <w:p w14:paraId="39849453" w14:textId="77777777" w:rsidR="00734776" w:rsidRDefault="00734776" w:rsidP="00734776">
      <w:pPr>
        <w:pStyle w:val="TH"/>
      </w:pPr>
      <w:r>
        <w:rPr>
          <w:noProof/>
          <w:lang w:val="en-US" w:eastAsia="zh-CN"/>
        </w:rPr>
        <w:drawing>
          <wp:inline distT="0" distB="0" distL="0" distR="0" wp14:anchorId="5DA57F1D" wp14:editId="310A5D3E">
            <wp:extent cx="2819400" cy="2152650"/>
            <wp:effectExtent l="0" t="0" r="0" b="0"/>
            <wp:docPr id="3" name="图片 3" descr="A diagram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 descr="A diagram of a func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B14E3" w14:textId="77777777" w:rsidR="00734776" w:rsidRDefault="00734776" w:rsidP="00734776">
      <w:pPr>
        <w:pStyle w:val="TF"/>
      </w:pPr>
      <w:r>
        <w:t xml:space="preserve">Figure 4a.2-3: Management where the ML training and AI/ML inference are both located in </w:t>
      </w:r>
      <w:proofErr w:type="spellStart"/>
      <w:r>
        <w:t>gNB</w:t>
      </w:r>
      <w:proofErr w:type="spellEnd"/>
    </w:p>
    <w:p w14:paraId="2B9D0F0D" w14:textId="77777777" w:rsidR="00734776" w:rsidRDefault="00734776" w:rsidP="00734776">
      <w:bookmarkStart w:id="22" w:name="OLE_LINK4"/>
      <w:r>
        <w:rPr>
          <w:b/>
          <w:lang w:eastAsia="zh-CN"/>
        </w:rPr>
        <w:t>Scenario 4</w:t>
      </w:r>
      <w:r>
        <w:rPr>
          <w:b/>
          <w:bCs/>
          <w:lang w:eastAsia="zh-CN"/>
        </w:rPr>
        <w:t>:</w:t>
      </w:r>
    </w:p>
    <w:p w14:paraId="43571D3F" w14:textId="77777777" w:rsidR="00734776" w:rsidRDefault="00734776" w:rsidP="00734776">
      <w:r>
        <w:t xml:space="preserve">For NWDAF, the ML training function and AI/ML inference </w:t>
      </w:r>
      <w:r>
        <w:rPr>
          <w:lang w:eastAsia="zh-CN"/>
        </w:rPr>
        <w:t>function</w:t>
      </w:r>
      <w:r>
        <w:t xml:space="preserve"> are both located in the NWDAF</w:t>
      </w:r>
      <w:r>
        <w:rPr>
          <w:lang w:eastAsia="zh-CN"/>
        </w:rPr>
        <w:t xml:space="preserve">. See figure </w:t>
      </w:r>
      <w:r>
        <w:t>4a.2</w:t>
      </w:r>
      <w:r>
        <w:rPr>
          <w:lang w:eastAsia="zh-CN"/>
        </w:rPr>
        <w:t xml:space="preserve">-4. </w:t>
      </w:r>
    </w:p>
    <w:bookmarkEnd w:id="22"/>
    <w:p w14:paraId="0009C438" w14:textId="376889F4" w:rsidR="00734776" w:rsidRDefault="00734776" w:rsidP="00734776">
      <w:pPr>
        <w:spacing w:after="0"/>
        <w:jc w:val="center"/>
        <w:rPr>
          <w:ins w:id="23" w:author="malimeng0527" w:date="2024-05-28T11:01:00Z"/>
          <w:rFonts w:ascii="宋体" w:eastAsia="宋体" w:hAnsi="宋体" w:cs="宋体"/>
          <w:sz w:val="24"/>
          <w:szCs w:val="24"/>
          <w:lang w:val="en-US" w:eastAsia="zh-CN"/>
        </w:rPr>
      </w:pPr>
      <w:del w:id="24" w:author="malimeng0527" w:date="2024-05-28T11:01:00Z">
        <w:r w:rsidDel="00713842">
          <w:rPr>
            <w:noProof/>
            <w:lang w:val="en-US" w:eastAsia="zh-CN"/>
          </w:rPr>
          <w:lastRenderedPageBreak/>
          <mc:AlternateContent>
            <mc:Choice Requires="wpc">
              <w:drawing>
                <wp:inline distT="0" distB="0" distL="0" distR="0" wp14:anchorId="75A7E7F7" wp14:editId="471CD01C">
                  <wp:extent cx="3171825" cy="2471420"/>
                  <wp:effectExtent l="0" t="0" r="0" b="5080"/>
                  <wp:docPr id="6" name="画布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noFill/>
                        </wpc:bg>
                        <wpc:whole/>
                        <pic:pic xmlns:pic="http://schemas.openxmlformats.org/drawingml/2006/picture">
                          <pic:nvPicPr>
                            <pic:cNvPr id="5" name="pic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4401" y="253474"/>
                              <a:ext cx="2950123" cy="22185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c:wpc>
                    </a:graphicData>
                  </a:graphic>
                </wp:inline>
              </w:drawing>
            </mc:Choice>
            <mc:Fallback>
              <w:pict>
                <v:group w14:anchorId="14F7A4E5" id="画布 6" o:spid="_x0000_s1026" editas="canvas" style="width:249.75pt;height:194.6pt;mso-position-horizontal-relative:char;mso-position-vertical-relative:line" coordsize="31718,247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bs0xAIAAC0GAAAOAAAAZHJzL2Uyb0RvYy54bWysVOtumzAU/j9p72D5&#10;P+VSckMlVQbJNKnbqml7AGNMsAq2ZTuXatq799iEZl0mddqGBBzbh+PzXczN7bHv0J5pw6XIcXwV&#10;YcQElTUX2xx/+7oJ5hgZS0RNOilYjh+ZwbfLt29uDipjiWxlVzONoIgw2UHluLVWZWFoaMt6Yq6k&#10;YgIWG6l7YmGot2GtyQGq912YRNE0PEhdKy0pMwZmy2ERL339pmHUfm4awyzqcgy9Wf/U/lm5Z7i8&#10;IdlWE9VyemqD/EUXPeECNn0uVRJL0E7zi1I9p1oa2dgrKvtQNg2nzGMANHH0C5qCiD0xHgwFdsYG&#10;IfqPdaut61vIDe86YCOE6pmbc+8D6MNgUnGawX0iCKKL/V8XCr6yO83wqUj/RzV6oh92KgCuFLG8&#10;4h23j153IMU1Jfb3nN7rYUA/7e814nWOJxgJ0oPdIMdJ7FLd6pBLHJY7SR8MErJoidiylVFgFTCw&#10;yw5fpvvhi42qjitHlyPOxSdIYKvX7TtIXkq665mwg4c16wCdFKblymCkM9ZXDGDoD3XsXcWO9s5Y&#10;tx1Eg6++J/NVFC2Sd0ExiYogjWbrYLVIZ8EsWs/SKJ3HRVz8cF/HabYzDPCSrlR8NHmcXnT7W2+e&#10;jttgT29ztCf+MDmmfEPj27cIU44S16vR9AuwCnkQW80sbV3YAHOneUh+XvA0n5l1GhgFelaHj7IG&#10;KcnOSk/GsdG9qwNMomOOZ2kaxRg95jiZXKezdDjSjicKq8liEsXJNUbUJSTxfJJOvcYkG+sobex7&#10;JnvkAiAdWvb7kD0AGkCOKW7b55PisV/IsogW6/l6ngZpMl2DLGUZrDZFGkw38WxSXpdFUcajLC2v&#10;ayack/5dFU+y7Hg9GtPobVV0elBr468TcHNOC507zm2MSo7vQdFRCph1IdwQ+d+DctGLn97PY591&#10;/ssvn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D66qc/eAAAABQEAAA8AAABk&#10;cnMvZG93bnJldi54bWxMj0FLxDAQhe+C/yGM4M1NrXVta9NFBEX0oO4W9pptZttgMilNdlv99UYv&#10;ehl4vMd731Sr2Rp2xNFrRwIuFwkwpNYpTZ2AZvNwkQPzQZKSxhEK+EQPq/r0pJKlchO943EdOhZL&#10;yJdSQB/CUHLu2x6t9As3IEVv70YrQ5Rjx9Uop1huDU+TZMmt1BQXejngfY/tx/pgBWTp3uRvj8uX&#10;r6emmZ63mb5JXrUQ52fz3S2wgHP4C8MPfkSHOjLt3IGUZ0ZAfCT83uhlRXENbCfgKi9S4HXF/9PX&#10;3wAAAP//AwBQSwMECgAAAAAAAAAhADM5JMNsLAAAbCwAABQAAABkcnMvbWVkaWEvaW1hZ2UxLnBu&#10;Z4lQTkcNChoKAAAADUlIRFIAAAGbAAABNQgGAAAAMY5NZgAAAAlwSFlzAAASdAAAEnQB3mYfeAAA&#10;IABJREFUeJzt3X1UU2e+L/DfHmxACRCML4mCgh5oRcDRI4S5jXVNaJccugT6wsKqpzNWXOs47bRS&#10;vY6y6MztKRc9XTownTrqUq63nRZlaB0Z1nTsasmMQucQ8eqIQC22EIWS+EKNIfiSDt33j/DUbUxC&#10;Atnk7ftZyyXsl2fvbLLzfZ5nP3uHCAAAQGScJwtLpdL/tlgsWWLtDAAABAapVNpisVh+5O7yHoUN&#10;EfE8z+/0cB0AAAgyHMdtIw8y5Aci7gsAAAARIWwAAGACIGwAAEB0CBsAABAdwgYAAESHsAEAANEh&#10;bAAAQHQIGwAAEB3CBgAARIewAQAA0SFsAABAdAgbAAAQHcIGAABEh7ABAADRIWxCzOrVq9Ucx21j&#10;/1avXq1m8zIzMws4jttWXl7+iP16mZmZBZmZmQXubqe8vPwRmUz24vnz56Xe2nd31NbWzpLJZC/W&#10;1tbOGsv6ro4BKz8iIqJEeNw8KZfjuG2+OC4AvoawCRHnz5+XymSyF3U6XaLBYPg1z/M72XcT2X+w&#10;lpeX/9tYP6yDgVKpvP6nP/3JYdjs3r07c+rUqYPulmU0GiXz58//dyIidsybmpre2bZtm8pb+wsQ&#10;CBA2IWL9+vWPJycnf/3VV1/9XqFQWNn0mpqa5rKysgvs99TU1G4iotLS0myj0Sjxxb6OR1FRUb/J&#10;ZNpTVFTUP9YyUlJS+i5fvjzdPnBra2tnXb58efqUKVPuuFvWtWvXJENDQxGbN28+xaalpaVZ/vzn&#10;PzeOdf8AAhHCJgTU1tbO6urqmi38wHMmLS2t/+mnn27t7u6e/eqrr2a6uw3WcmJdRfYtA1bDd9SV&#10;xOZt3LhxKSuDzRd2PwlbYKw7y36esBuNlbt169Z0tu2IiIiS0VptM2bMsMyZM+dafX39POH0+vr6&#10;eRqN5vOpU6da7F+Xq23cuXNHcvHixWh3jyXR/d2djo6Vq3mu9qW8vPwRti7rFmV/O+HxFXaDjuXv&#10;Y/9+YPPsy0KXYuhA2IQA9kGXkpJidmf5mpqa5oyMjAtHjx7NcKc7zWg0SgoKCp7Kzc09x/P8ToPB&#10;8OuBgYEo4fxHH320SC6XD7KupNzc3HPLli37ifCD5vDhw6qmpqZ3DAbDr+VyuTk9Pf2lvLy8CzzP&#10;73zuueead+3alc2W12q1s/V6/R6e53e+8cYbx4Tz7L311lvZFRUVjTzP70xPT+9xp9W2efPmU1qt&#10;dgEr8/z581KtVrsgPz+/25NtpKWlWXJzc8+99tprbl/zyszMLPjoo48WtbW1vc3z/M79+/f/8cSJ&#10;E9PdPY7O9qW2tnbWrl27so8cOfIuz/M7n3/++XOedJe6+/exfz8cOXLk3V27dmULt8XKMplMe9LS&#10;0iyutgvBAWEDDlVXV38aERFhdeeD+eDBg/MGBgait2/f/g8iIoVCYV23bl2r/fzq6upP2TS2bH19&#10;fRybtmXLlsa0tDSLQqGwqlSqnnnz5n1dXFzcTUTEPuQ7OzujiYj279/fyroDk5KSzMJ59p5++ulW&#10;1q22efPmU0NDQxHXrl1z+ZqWL19+PTIy8s6OHTt+SES0Y8eOH86ZM+eas+45V9uoqalpbmtre7ur&#10;q2u2sEXhCGuF7t+//4/sQ7ioqKj/pZde6nH3OLraF2Er66WXXurxpLvR3b+P/fth+fLl1+VyuVnY&#10;UszNzT2HkAktCJsQMNqHsSNpaWmWLVu2NLrTndbZ2TlNLpebp0+fbnV3/vTp061yudzc2dk5zVm5&#10;crl8UHh9ibHvSlq1atXzd+7ccRoeKSkp113tvyMsMHU6XeL58+elOp0uMS8v74Kz5UfbRlpamsVk&#10;Mu1hoTN//vx/dxTirlqh7h5HZ/tSVFTUX1ZW9pfXXnutwH4k4lg4+/t0dnZOu3nzZlR6evpLHMdt&#10;UyqVr3Z3d88WLjOWvwkENoRNCHBUs3RHWVnZBdad9uWXXzrtbklJSbk+MDAQ7ay14Gj+tWvXJAMD&#10;A9Fj+dBhNWfWzXTkyJF3IyIiHAbdeOTn5/cNDAxEr1+//nEiIlaLH4+0tDTL/v37/zgwMBB94sSJ&#10;B4LWVcXAG8exrKzsAjtmR48ezXA2xHs8UlJSrs+bN+9r4ahHnud31tTUNHt7WxA4EDYhQKFQWCsq&#10;KhqPHj2aYd+Fk5mZWeDqA4d1p924ccNpqyg/P7+PyNbVRGS7vrFr165s+/nsQ5stK5fLzd74AN+9&#10;e3emq5bNWLHrLa2trY+oVKoeR7X40dTW1s5auHBhkbAVw0LfUeuFVQyE3Ze1tbWz3n777cTxHsfy&#10;8vJH2N96+fLl12fPnn2d6F7riA3qMBqNkkOHDmV4+loZFtLCFvGTTz7p9JoahAaETYgoKirq1+v1&#10;ewYGBqKEN3Xm5eVdEA59tsdq4uHh4XdHW+bo0aMZHMdtW7Zs2U+ee+45nXB+U1PTO+yaBcdx23Q6&#10;XeJnn31WO5YP8OLi4m52gZrjuG0KhcIsRsuGyHZNJCEhwcCuP3iqqKio/5e//GVTQkLC9yOzPvro&#10;o0VNTU3vOLpmoVAorF999dXv5XL5oFKpfJXjuG2lpaXZzz777NfjPY7FxcXdhw4dymBdW3K5fLCs&#10;rOwCq4y0tbUlchy3LSEh4cWFCxd+PZbXS/Tg+4HjuG0/+tGPvsY1mtDGebg8z24EBACA0MVx3Dby&#10;IEPQsgEAANEhbAAAQHQIGwAAEB3CBgAARIewAQAA0SFsAABAdAgbAAAQHcIGAABEh7ABAADRIWwA&#10;AEB0CBsAABAdwgYAAESHsAEAANEhbAAAQHSTPFlYKpW2jDxWGgAAQphUKm2xWPAVRQBjwft6BwCC&#10;FbrRAABAdAgbAAAQHcIGAABEh7ABAADRIWwAAEB0CBsAABAdwgYAAESHsAEAANEhbAAAQHQIGwAA&#10;EB3CBgAARIewAQAA0SFsAABAdAgbAAAQHcIGAABEh7ABAADRIWwAAEB0CBsAABAdwgYAAESHsAEA&#10;ANEhbAAAQHQIGwAAEB3CBgAARIewAQAA0SFsAABAdAgbAAAQHcIGAABEh7ABAADRIWwAAEB0CBsA&#10;ABAdwgYAAESHsAEAANEhbAAAQHQIGwAAEB3CBsC7/kBEPBEVOpmvIqKbRPSrMZbLE1EfEc0a6w4C&#10;+ALCBsD7Osh52Gwmol4Pyooior+P/MyN/Mskov855r0D8AGEDcD95nqhjM+IKI1srRgh1ch0kwdl&#10;RRFRLBHtFkzrJ6KS8ewgwERD2EAoUxPRPiLqJqLvyNa91UBEQ0TUSkTlRBQ/hnL7ieg8EeXYTc8h&#10;oiMj8xnWcnlh5H9+ZD9UdsvMGcN+AACAD+UT0VkiaiKilUSUSLbuKWYKES0lojVEdJmIfk9E890s&#10;+w9kux6jIqLP6d61lVkjv6sEyxDdCxthwPxhZFrUyO+/IlsI/cHNfQAAAB/7FRFVEtEPPVhnLRF9&#10;QESPurEsCxIWIixUfkX3wsJR2AgHDNgHFY383EcIHQhQ6EaDUPIu2VowJUT0Dw/We4+IniWi/yKi&#10;PDfXGSRbqK0gW1CsIKI6F8t3jlJePxHFEdFsIvofdH/LB8DvIWwgVPxvsl2b+V/jKENNRC8SUaqb&#10;y39GtmstVSO/Hx/Htpl+InpmpNwUL5QHMCEQNhAKniGih2l8QcOsINv1nkluLNtPRAfINgz6Y7K1&#10;djylGllX2IphAw88GUIN4FPunDAAgYwjWzfYZBfLPEtES8g2KICI6DQR/T8i+tDJ8i8Q0f8houfd&#10;2P4BIsod+X8sdET0S7Jdr4kemfY12e616Xe2EoC/4UZfBCCglRFROBG95mBePNkCpZVsH+anR6Yv&#10;Jdv1kSVkaxU5+lD/v0S0l2xhAAAAIe4fRLTIwfQ4soVIxsjvHNlCKYqIZCP/NER0lWwX5e39irzT&#10;LQcAAAFuPhF96WB6DN1/F7+EiKaSrZsqnGzdy5NGfo4m202esXZlqIioxcv7CwAAAWgV2bq67H1K&#10;RNkjP0eQLWgkLsp5kogaR5YV+gsRyce5jwAhAaPRIJhNJlvrROiHZOsqaySih8j2tAATEVldlPNn&#10;snWrLR1Zh/lXwjkE4BacKBDMwonort20fyXbc8uIiKRk6yL7zo2yzpNt+LRUMO0Hbq4LEPIw9BmC&#10;2TmyPdtMKIWITpKthcLTg2HkzAkiemRknYeI6FuyBc2wV/YUIMghbCCY/beDaXfINhLtIXLddWYv&#10;fmRdK90Lmxnj3UGAUIFuNAg1p8l27cXTLrClI+t+RzhvADyGkwZCzVka+83MZ725IwChBGEDoUZP&#10;RGeIqJTc70auIFuXXN/IOrhOAwAAbvmEiDbS6K2cF8g29JlGlp1KRGEi7hcAAAQRjoiaieh35PiG&#10;znAiepuItIJpkYTvkAEYEzyIE0LZD4hoKxEVkS1whA/ivE1Eh4hoz8g0CdnusTER7q0BAAAPhZFt&#10;CHMGEf2RbF8bkEL3nhTAkS1kYgndZwBjhpYNgO08mEJEFrI9pJMNAAgjW+jcIaJbZLuhEwDGAGED&#10;cA9Ptms1rAUzTLabNxEyAADgNQgVAJHgPhsAABAdwgYAAESHsAEAANEhbAAAQHQIGwAAEB3CBgAA&#10;RIewAQAA0SFsAABAdAgbAAAQHcIGAABEh7ABAADRIWwAAEB0CBsAABAdwgYAAESHsAEAANEhbAAA&#10;QHQIGwAAEB3CBgAARIewAQAA0SFsAABAdAgbAAAQHcIGAABEh7ABAADRIWwAAEB0CBsAABAdwgYA&#10;AESHsAEAANEhbAAAQHQIGwAAEB3CBgAARMeNdUWpVPrfFosly5s7AwAAgUEqlbZYLJYfubv8mMOG&#10;iHie53eOY30Av8Jx3Da8pwHcw3HcNvIgQ9CNBgAAokPYAACA6BA2AAAgOr8Km9WrV6s5jtvG/q1e&#10;vVrN5mVmZhZwHLetvLz8Efv1MjMzCzIzMwtclc3Wd1b+RKutrZ0lk8lerK2tneWrfQAAmCh+ETbn&#10;z5+XymSyF3U6XaLBYPg1z/M72YVa+3ApLy//t7F+QD/33HPNrGye53d++eWX02Qy2Yvnz5+XeuN1&#10;AACAY34RNuvXr388OTn566+++ur3CoXCyqbX1NQ0l5WVXWC/p6amdhMRlZaWZhuNRsl4t3vq1Klj&#10;ubm55woKCp7yRnmeKCoq6jeZTHuKior6J3K7AAC+4POwqa2tndXV1TV78+bNp0ZbNi0trf/pp59u&#10;7e7unv3qq69memP7+fn53QMDA9EnTpyYRkRkNBol8+fP/3fW1SZs+bB5GzduXCqTyV4Uzhd20wlb&#10;Y7W1tbMiIiJK7OcJu9FYuVu3bk1n246IiChBFxsABAufh83FixejiYhSUlLM7ixfU1PTnJGRceHo&#10;0aMZ3vgwZtu9ePFitNFolDz66KNFcrl8kHW15ebmnlu2bNlPhF1thw8fVjU1Nb1jMBh+LZfLzenp&#10;6S/l5eVd4Hl+53PPPde8a9eubLa8Vqudrdfr9/A8v/ONN944Jpxn76233squqKho5Hl+Z3p6eo+3&#10;WnAAAL7m87AZi+rq6k8jIiKs3v4wPnjw4LyBgYHo6urqT9m07du3/4OIqL6+Po5N27JlS2NaWppF&#10;oVBYVSpVz7x5874uLi7uJrK1lIiIOjs7o4mI9u/f38q6BpOSkszCefaefvrpVtattnnz5lNDQ0MR&#10;165dQ9gAQMDzediM9gHsSFpammXLli2N3uhOY9tNSkoyd3Z2TpPL5ebp06d/f91o+vTpVrlcbu7s&#10;7JzmrAy5XD4ovNbE2HfJrVq16vk7d+44DY+UlJTr43ktAAD+yudhs3z58utyudxcX18/z5P1ysrK&#10;LrDutC+//HLM3Wm7d+/OTE5O/rqoqKg/JSXl+sDAQLSwNXHt2jXJwMBA9FiCgLWU2tra3uZ5fueR&#10;I0fejYiIeCCUAACCnc/DRqFQWCsqKhqPHj2aYX+vTGZmZoGj+2oY1p1248YNt1tFDGt1dHV1zWbd&#10;Zvn5+X1EttFxbLkdO3b8UC6Xm1k32Xjs3r0701XLBgAgWPk8bIhsw4D1ev2egYGBKOFNl3l5eReE&#10;Q5/tpaWlWfbv3//H8PDwu+5s5/Dhw9/fNKpUKl9VqVQ9JpNpT1pamoWV19TU9E5XV9dstpxOp0v8&#10;7LPPah11k42muLi4mw0g4Dhum0KhMKNlAwChCE99BhiBpz4DuA9PfQYAAL+DsAEAANEhbAAAQHQI&#10;GwAAEB3CBgAARIewAQAA0SFsAABAdAgbAAAQHcIGAABEh7ABAADRTfL1Dnjipz/96ePvvPPOUneW&#10;5Xn+iP00juNWubstrB+a6488giNg9x/rB/b6KSkp/R0dHe+6u51AEmjPRksY+QcAEHQ4jssKlOfz&#10;4dloAAABylGLKFggbAAAQHQIGwAAEF1AhY0nF+gAAMB/BFTYAABAYELYAAD4iWDuvUHYAACA6BA2&#10;AAAgOoQNAACIDmEDAACiQ9gAAIDoEDYAACA6hA0AAIgOYQMAAKILqLAJ5ieiAgAEs4AKGwAACEwI&#10;GwAAPxHMvTcIGwAAEB3CBgAARBdQYRPMT0QFAAhmARU2AAAQmBA2AAB+Iph7bxA2AAAgOoQNAACI&#10;DmEDAACiQ9gAAIDoEDYAACA6hA0AAIgOYQMAAKJD2AAAgOgCKmyC+YmoAADBLKDCBgAAAhPCBgDA&#10;TwRz7w3CBgAARIewAQAA0QVU2ATzE1EBAIJZQIUNAAAEJoQNAICfCObeG4QNAACIDmEDAACiQ9gA&#10;AIDoEDYAACA6hA0AAIgOYQMAAKJD2AAAgOgQNgAAILqACptgfiIqAEAwC6iwAQCAwISwAQDwE8Hc&#10;e4Ow8QMlJSVxHMdlsX8lJSVxbF5OTk4Sx3FZ1dXVcvv1cnJyknJycpKclcvWdVb2RNNqtdKZM2cu&#10;0Wq1Ul/tAzyIvf9mzpy5RK/XSyZy23hPhA6EjQ/p9XrJyIkWc+PGjVae51t4nm8hIrIPl1deeWXe&#10;WE7ITZs29bFyeZ5v+fzzzyf74kMFJl5JSUncokWLFppMpjBny2i1WmlNTc2MxsbG9itXrpxJSEiw&#10;+nqfIDgFVNgE2xNR/+M//mPu4sWLB8+dO9chk8mG2fTKysq+9evXD7Df1Wq1iYiopKRk7nhP0uPH&#10;j19cvXr11fz8/KSJPuE1Go3lypUrZzQajWUitwvO9fT0hBMRzZs3T9SQcQbvidARUGETTLRarfTs&#10;2bNRW7duNYy27NKlSy0bNmwwtLW1Rb3++uvK8W575cqVJqPRGH7mzJnJREQmkyls0aJFC1lXm7Dl&#10;w+a9/vrripkzZy4Rzhd20wlbYlqtViqVSjPs5wm7TFi5lZWVM9i2pVJphrPWmzf3w51tO1uX6F6L&#10;lK23YcOGucJjJpzvaLuevIbRynL2GnJycpKqqqri2traomJjYzMcdbeWlJTEFRcXJ129elWSmJi4&#10;JCcnJ4ltT7gP1dXVcraf7v7dhF3Dwtdov0/23WjuvBfdfc+Af0HY+IinNcrKysq+FStWDBw4cEA5&#10;3pOLbbOnpyfcZDKFLV++/BGlUmllXW2rV6++qlKpUoVdbb/73e9m6XS69hs3brQqFIq7iYmJSwoL&#10;C7/heb5l06ZNfaWlpXPZ8idOnIjq6+s7w/N8y8GDBy8K59l77bXX5lZWVl7ieb5FrVabRmu9eXM/&#10;XG3b2bp6vV6iUqlSV69efZXn+Za+vr4zp06d+v7vYTKZwvLz85PY/MbGxvbS0tK5wr+Zu6/BnbKc&#10;vYbjx49f3LRpU196evrgjRs3Wo8fP37R/lhWVlb2HTx48OKMGTOsPT09Zxwt44yrY5eTk5NUU1Mz&#10;o6en5wzP8y2HDx/uOn369JTR9snd96Kn75lAEmy9N0IImwCyb9++S5GRkcPePLk+/PBDmdFoDN+3&#10;b98lNu2VV165SkTU2NgYxaZVVFRcSkhIsMpksmGNRnMzPT198JlnnjER2VpKRETd3d0SIqLXX3/d&#10;wLoFExMT7wrn2duwYYOBdaFs3brVYDabJ7l6bd7cD1fbdrYuOybsGMlksuGXX37ZaH882fwlS5bc&#10;VigUdxsaGmSevgZ3yvL0+HmLs+2yFvvhw4e72PUfjUZjefbZZ02jlenue9FXrxnGB2HjI6N9CDuS&#10;kJBgraiouDTe7jS2zcTExLvt7e2TFQrFXeE1I5lMNqxQKO62t7dPdlaGUqm0Ctdh7LtBsrOzU4eG&#10;hpx+EKSmpt4e6+sY734427ardR0dL6H29vbJrFuK47is2NjYjLa2tihHy472Gtwpa7zHb6ycbXc8&#10;14DcfS/66jXD+CBsfMRRLdUd69evH2DdaefOnRtTd9qbb76pXLx48aBGo7GkpqbeNhqN4cKaoclk&#10;CjMajeFjOalZ7ZR1oTQ2NrZHRkY6/GAW03j2w9W6jo6XUGpq6m3WTSQcBVhZWdnn6WvwZlkTZSyV&#10;KMbb70XwLwgbH5HJZMOVlZWXDhw4oLS/eJuTk5Pk6L4ahnWnGY3GcE+2yWrsZ8+ejWJdFdnZ2YNE&#10;tpFxbLnf/OY3MxQKxV3WtTMeb775ptJVy2aijGc/hOuy4/Wb3/xmBpHtAn5paen3xy47O3vQaDSG&#10;C1ue69atc3rNypXxljVaMDrCWhJ1dXVTiWzvmbfeekvh7vqsEiXs6tVqtdIPPvhANto+if1eBN9C&#10;2PiQRqOx9PX1nTEYDBLhjZeFhYXfCIc+20tISLAePny4y52aelVV1fejgmJjYzM0Gs1N4f0UCQkJ&#10;Vp1O13727NkotpxWq405ceLEBWddRa4888wzJnbRm+O4rPj4eKsvWjbj2Q9X67Jjf+DAASXHcVkq&#10;lSr1Zz/7WT9b134+x3FZarXaMpb7V8ZbFvvwZiPN3FmHVYKam5tlHMdlxcXFLcnMzHR7WLJMJhs+&#10;d+5ch1KptMbGxmaM3Eg89/HHHx8cbZ+8/V4E/8KNY12e5/mdXtsTN3Act43d9AjgL0pKSuLwoQje&#10;wHFc1kR/ro4Vx3HbyIMMQcsGwAN6vV6yYsWKZNYNpNfrJTU1NTM0Gs1NBA2Ac5N8vQMAgSQhIcH6&#10;i1/8oj8uLm4Ju46zadOmPn++aA/gDwIqbEaeiJrg6/2A0KbRaCwWi6XV1/sBEEjQjQYAAKILqJYN&#10;EZmISE/k2WMdHH1HBNbH+lgf6/vb+j/5yU9Ou1tuoAmo0WgAAOAfMBoNAAD8DsIGAABEh7ABAADR&#10;IWwAAEB0CBsAABAdwgYAAESHsAEAANEhbAAAQHQIGwAAEB3CBgAARIewAQAA0SFsAABAdBP21OeF&#10;Cxc+39nZOWuitgdARJSSktLf0dHxrq/3AyDUTVjYdHZ2zuJ5vmWitgdAZPtOd1/vg7eh4ga+MN6K&#10;W6B9nw1AyEPFDXxhvBU3XLMBAADR+SxscnJykjiOy6qurpY7mpeTk5PEfl60aNFCk8kUxuZrtVqp&#10;VCrNsF/Xfj2O47KE/0pKSuKc7U91dbXc1f7Yl+VoOQAAcMznLZtXXnllnlarlTqbX1hY+I3RaAwX&#10;hk1PT0/40NBQWF1d3VQ2zWQyhRkMBsmCBQtus2mbNm3q43m+hf37/PPPJ8+cOXOJXq+X2G+nrq5u&#10;6vz5828LyxSyL2v9+vUDY3/VAAChxadho1arTUREJSUlc4VhIpSYmHh3aGgorLGxMYpNY8FgMBgk&#10;bL0zZ85MNhqN4StXrjQ5297x48cvrl69+mp+fn6SfUvpiy++mFJWVtb7xRdfTHEURgD+Br0DEEh8&#10;GjZLly61bNiwwdDW1hb1+uuvKx0ts2TJktvz58+/1d7ePpnoXgvmxz/+scloNIafOXNmMpGttaNQ&#10;KO4uWbLktqNymJUrV963HhFRQ0OD7OGHH75VUFBwMzo6+p/CYAPwd+gdgEDg8260ysrKvhUrVgwc&#10;OHBA6eiEkclkwxqN5qZWq40xmUxhZ86cmWw2myf97Gc/u6pQKO729PSEE9ne6Eql0iqTyYZdbW/e&#10;vHlWItvJRmQ7wbRabUxhYeE3bFtvvfWWwr6lVVVVFcdqZFKpNMPVyQ0wUdA7AIHC52FDRLRv375L&#10;kZGRw85OmNTU1NusZtbT0xP+8MMP31q8ePFtpVJpraurm8pqZIWFhd94um0WXtnZ2YNEjls+RPfX&#10;yiwWS6tGo7GM/RUDeAd6ByBQ+EXYJCQkWCsqKi45O2FYEDQ2NkbV1dVNZc38wsLCbwwGg0Sr1UqF&#10;geFKd3e3hMhW2yMievPNN5V6vX5yYmLiEo7jsrKzs1OvXr0qaWhokHn3VQKIA70DEAj8ImyIiNav&#10;Xz/ATphz587d9yZMSEiwLl68ePDTTz+N+eKLL6awZn52dvag2Wye9Je//EUWHR39z9FOEiJbuCxe&#10;vHhQo9FY9Hq95OzZs1EHDx68KOxLPnjw4EV2Yor1egG8Cb0D4O/8JmyI7p0wRqMx3H5eYWHhN3/7&#10;299iiO7VrGQy2XB0dPQ///rXv8o0Gs1NV2FjMpnCFi1atPDs2bNR+/btu0RkaykR3Ws5MdnZ2YNG&#10;ozH8ww8/ROsGAgJ6B8Df+VXYJCQkWA8fPtwVGRn5QGgkJibeHRwcnPTwww/fSkhI+D5sNBrNza++&#10;+mpyamrqA/3MwmZ7bGxshkajuXnlypUzbP26urqpixcvHmS/C/dj8eLFg85G1YQCFs5sGCyj1+sl&#10;aWlpqXq9XsKWsR9WK1yfzTOZTGGPPvroAnSdiAe9A+DPfPZstOPHj190NF2j0VhSU1Nvffzxx3KO&#10;4x4Yh+9senFxcVJxcXGS/XShqqqquKqqqgfuE3BUnv28jz/+mBytO9FUKtVgS0tLh3BaVlbWQp1O&#10;J8oF2ba2NofHJzExcYnw99jY2AxnZQjnZWdnx3h3D+/n6PiEkn379l1SqVRRRqMxfNGiRfd1UxUW&#10;Fn5TVlY2JyIi4jtHvQMrV64cGK13YPny5Y8YjcZwnU7XTuS6d6C0tHTuhx9+KAv1Ic7suCmVSqvw&#10;c0+v10tWrlyZ3NDQ0CWTyYaXL1/+CBHRiRMnLgj/Dmx9No+I6Mknn0x+4403egPWWIZ6AAAMEklE&#10;QVSpK5Ibx7o8z/M73d4Qx21z9+GBHMdl8TzfP/ZdC14cxz3wEEYxjldBQUFsSkrKP9nvFRUVg0RE&#10;vb29Yfn5+bH19fU3YmJivisoKJi6cOHCb1taWiSNjY0D0dHRvNls5rKzs+VZWVnWjo6Oh44dO/bN&#10;SJlT//M//3NQrVZbnW13vOyPz8ixcft9GgjYuZSTk5O0YMGC25WVlX3C+VqtVpqXl7dArVabTCaT&#10;RKyKSKCb6IpboLE/PvbnEsdx28iDDMFTn+EBvb29YZ2dnQ9t2bJliIjohRdekG3cuPFWfHy8w1pv&#10;Tk7O3ZaWFklDQ0PEmjVrbjc0NESw6R0dHQ9N5L6HEle9AxaLpZUIFTdXOI574GsadDpdFCpuNo6O&#10;z3j41TUb8A979+6dkpKS8q1arbamp6d/GxMT893Jkyed3qQXExPDP/HEE3erqqoie3t7w6qqqiI3&#10;bdo0FBMTw0/kfgP4G1Zxy83NvZubm3v3gw8+mNzb2+v0OlZOTs5dIiJWYRNW3CZmj8WDsIH7mM1m&#10;7pNPPgmvr6+fzHHcrJiYGOXp06clVVVVkWaz2WmTeePGjbf6+vrCfv7zn0f39fWFPfbYY6LVuAAC&#10;BSpu9yBs4D4NDQ0RfX19YZcvX77C83w/z/P9ly9fvtLX1xfGalmOxMfHD69bt+5WfX395HXr1jnt&#10;cgMIFai43Q9h46Hm5maJUqmc2dzc7PLZT+4u52/q6uoi7MOCBUldXZ3TsCGynSSLFy+2bty48Zaj&#10;+YODg9yyZcumcRw3i+O4WRkZGdNcnXQAgQwVt/sFzAABdqGMiIhdPHM2j2j0C2hsnU2bNg2tWbPG&#10;5bOghNRqtdVgMFzx1nL+5tixYzccTWcXNYmIzpw5c539rNVqvx/WGh8fPyycp1arrcL5ra2t388D&#10;CHajVdxctVg2btx46/jx4+GjVdzY70uXLrXafy76m4AJGyKiqKgovquraxIb9cSmNzQ0RBgMhrDk&#10;5OR/ulofAPxHc3OzpLCwMLauru6Gq1FV7i7nb1Bxu1/AdaM99dRTt4V9nmazmauqqop86qmn3G6d&#10;sFbN6dOnJWvXro0tKCiIbW5uliQnJ89QqVTTlErlzNbW1oeUSuVM1uVTUFAQS2QbXbJkyZJpvb29&#10;YeznN998M5ItV1paGuXJckRE77///mQ2XaVSTUtOTp4RaN1vEDjMZjOXkZExzVE3pv08s9nMaTQa&#10;uav3I1vn/fffn+xsGUdY63+0AHF3OfBvARc23hgaGB0dzTc2Ng4sXbrU+t57791gNRCj0Rj28ssv&#10;DxkMhisZGRnfGgyGK6yftbOz8yFHJ5zBYAj7+9//LuF5vr+pqem6s6GNzpZrbm6WbNmyJbqpqek6&#10;z/P9L7/88pDRaMQjPkBUUVFRvMFgeODaAesliIqK8tvuGAhMARc2Yg4NVCgUw8J+VFZjmzNnzsyL&#10;Fy9OunTp0gMhoFQqh3/729+aiYjS09O/jYuLG/ZkuUuXLoWpVCorq7U99thjVoVCERQXBMG/oZcA&#10;JlLAhQ3RxAwNfP/99yfHxcUpKisrzTdv3jQsXbpUlCZ8R0dHQF03g+CBXgKYSAEZNhMxNLCjo2OS&#10;RqO5o1arrW1tbQ998cUXojx2JTc3965Op5Owk2/v3r1TcILAREAvAUykgAwbovHf0xEdHc0/8cQT&#10;d1nT31H5Op1OwnHcrA0bNshmz54typtWrVZb161bd4vtq8FgCPuXf/mXb+fOnevV7Xly309vb2+Y&#10;UqmcqVQqZ7p6tAYEPvQSwEQJmD9OdHQ07+2hgRUVFYPCYYhdXV1XheU7u09GuF3hz/b76O5ywv0o&#10;LS2Nam9vnxQTE/PdaPvvCU/u+9m7d++UdevW3RIeGwhOrJdgx44dUdu3bx+Mj4932JoYD2EvQXNz&#10;s0TMXoJDhw5NaW5ulqjVaqtYvQSeDMXu7e0Ny8zMnEZEdOrUqevBcoPmWARsyyZYsFYEa4EdOnRo&#10;ytGjR2/48uaszs7OgKmEwPihl8Dz7bg7FJtV3AwGw5VQDhoifJ9NwBnr99kIH2dORJSfnx+7atWq&#10;27/4xS9iiIi2b98+WFFRMVhQUBBbX18/mejeXckNDQ0Ra9eujRVOa2tre+iFF16QxcbGfnf58uWw&#10;U6dOXT958qTEfrmbN2/+wNm22H5lZmZOYzVQNu/999+fbF+WOwEcSt9n4+ayIXsulZaWRn3yySfh&#10;zt47E/HdUOzrBQKxl2C0c8nT77NByyZEORvRc+zYsRv5+fm3t2/fPtja2nq9ra3toerq6ik3b940&#10;8Dzf/8QTT9zduXOnlOj+EUeXLl0Kc7acs22xoNm1a5eZPTuqoqJisLm5WeKsLABnJqqXwN2h2Kzi&#10;tmPHjijWGhQOzWbT7IeK9/b2hjlabrRh3/avn81zVJY3j4e7EDYhyt2RPx999FH4X//61/CYmBgl&#10;x3GzduzYEcW62YQjjlwt52xbJ0+elMTFxQ2vXLnyjrvbBHCGXWdlFZeJ6rpCxc09OIFhVPn5+bft&#10;n/PkaFSbo+XGOprNUVkA/shZZco+6ISVKDYtPz//dm5u7l1nFTfhcq62denSpbDRKm72ZU00tGzA&#10;Jfv7gBoaGsIdBY27ywk99thjVuHj1nt7e8P27NkzZSxlAQSC/Pz826zlwfN8v7MKlbvLeXObYguq&#10;sJnI+0MC9ftqPGU/wqe6unqKo1E47i4nFB8fP1xXV3dj48aNMo7jZmVmZk7Ly8u7O5ayAPxdqFfc&#10;gipsxBxmaP9k20B7Ei27Lyk+Pn5Y+DPRvft+2Gs5duzYDeHomYqKikH7WpFarbZ2dXVdFR5nR8uN&#10;ti21Wm01m80G+z52R2UFgtra2lkREREl5eXlj4znZ1+/DvC+UK+4BdU1m87OzkkpKSn4ThuAcZrI&#10;mxED7ftq7G8od3XDtn1Fyf5GcqJ7FbfRlrPfrv22WMXNfn8dleULQXOfjf39IeXl5eaf//znssbG&#10;xoH4+Phhd+8zIXrw3o9XX33VcvLkScnp06clI+ve/u1vf2tm5cXHxw83NzdLcnNz5YODgxwR0Xvv&#10;vXdjzZo1t9l2nW3LUxNxb0Agw302Dyw7pvcGGzYrxofUWL8l19twLrmG+2ycsB9mGBkZ6XJ5T4YQ&#10;7t692+zoybYMq5l99NFHA6y8LVu2RLO+UXefZgvgLzDUHLwtaMLGU57e++GK/dNm1Wq1VaVSWdl9&#10;K+7e0wLgD+xvRvz4448lycnJM1gFyZPvl7G/0XDz5s3R9t9/IyyPyFZ5i46OVrJ12HXS0bYF/i1k&#10;wwYAHEMvAYghaMOGPXyPtSD27t07xWAwjPqmdDaEcLRtCYcXNjc3S3Q6ncTbDwAE8EfoJQB3BG3Y&#10;xMfHDz/77LO3hU+AVSqVo374OxtC6OrJtmq12rpr1y4z21Zubq7cn0fW4H4kAJhoQRU2ru4POXTo&#10;kMnd+0xGu/fj2LFjN+zLWLNmzfd36ZrNZgMra7Rt+QLuRwJPoJfAOVTc3BdUYQPuwUgj8AR6CZxD&#10;xc19CJsQg5FG4A70ErgHFTf3IWxCDEYaAXgHKm6eQdiASxhpBOAYKm6eQdgAAEyAUK+4ob8xCKhU&#10;qkGO42Z5sk59fT3t2LHj+6b1nDlzZgrnC3+3n7ds2bJw9rPwS5mE1q5dK1m7du33F3+FZXAcN9lu&#10;XyY7Ws5+W+5QqVQ+f+AgADzILx/EmZWVtVCn0/m8j9EfqVSqwZaWlo7xlJGTk5O0YMGC25WVlX1E&#10;RCUlJXFVVVVxRESrVq262t7ePqWhoaGLiGjlypXJDQ0NXQkJCVaTyRT25JNPJr/xxhu9Go3GotVq&#10;pXl5eQuGhobCZsyYYdXpdO0JCQlWVt6KFSsG9u3bd0lYRnV1tby4uDiJiCgyMnL4T3/60+cajcai&#10;1+slrrY11teKB3HiwZLOOHoQJz577rH/rBnvgzj9MmwAvCXUwwYfns6h4uYZhA2AC6EeNgDegq8Y&#10;AAAAv4ewAQAA0U3YaLSUlJR+juOyJmp7AES2952v9wEAJjBsOjo63p2obQEEM1TcwBfGW3HDfTYA&#10;AQYVNwhEuGYDAACiQ9gAAIDoEDYAACA6hA0AAIgOYQMAAKJD2AAAgOjGPPRZKpW2jDwbBwAAQoxU&#10;Km2xWNx/ruf/B2YWf760lOIdAAAAAElFTkSuQmCCUEsBAi0AFAAGAAgAAAAhALGCZ7YKAQAAEwIA&#10;ABMAAAAAAAAAAAAAAAAAAAAAAFtDb250ZW50X1R5cGVzXS54bWxQSwECLQAUAAYACAAAACEAOP0h&#10;/9YAAACUAQAACwAAAAAAAAAAAAAAAAA7AQAAX3JlbHMvLnJlbHNQSwECLQAUAAYACAAAACEAdjG7&#10;NMQCAAAtBgAADgAAAAAAAAAAAAAAAAA6AgAAZHJzL2Uyb0RvYy54bWxQSwECLQAUAAYACAAAACEA&#10;qiYOvrwAAAAhAQAAGQAAAAAAAAAAAAAAAAAqBQAAZHJzL19yZWxzL2Uyb0RvYy54bWwucmVsc1BL&#10;AQItABQABgAIAAAAIQA+uqnP3gAAAAUBAAAPAAAAAAAAAAAAAAAAAB0GAABkcnMvZG93bnJldi54&#10;bWxQSwECLQAKAAAAAAAAACEAMzkkw2wsAABsLAAAFAAAAAAAAAAAAAAAAAAoBwAAZHJzL21lZGlh&#10;L2ltYWdlMS5wbmdQSwUGAAAAAAYABgB8AQAAxjMAAAAA&#10;">
                  <v:shape id="_x0000_s1027" type="#_x0000_t75" style="position:absolute;width:31718;height:24714;visibility:visible;mso-wrap-style:square">
                    <v:fill o:detectmouseclick="t"/>
                    <v:path o:connecttype="none"/>
                  </v:shape>
                  <v:shape id="pic" o:spid="_x0000_s1028" type="#_x0000_t75" style="position:absolute;left:744;top:2534;width:29501;height:22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/z4FwgAAANoAAAAPAAAAZHJzL2Rvd25yZXYueG1sRI/BasMw&#10;EETvgfyD2EJviexCkta1bEIgUHpz0g/YWlvb1Fo5kmo7/fqqEMhxmJk3TF7OphcjOd9ZVpCuExDE&#10;tdUdNwo+zsfVMwgfkDX2lknBlTyUxXKRY6btxBWNp9CICGGfoYI2hCGT0tctGfRrOxBH78s6gyFK&#10;10jtcIpw08unJNlKgx3HhRYHOrRUf59+jILdy28qkT+b8zY5XjfvlTOXaqfU48O8fwURaA738K39&#10;phVs4P9KvAGy+AMAAP//AwBQSwECLQAUAAYACAAAACEA2+H2y+4AAACFAQAAEwAAAAAAAAAAAAAA&#10;AAAAAAAAW0NvbnRlbnRfVHlwZXNdLnhtbFBLAQItABQABgAIAAAAIQBa9CxbvwAAABUBAAALAAAA&#10;AAAAAAAAAAAAAB8BAABfcmVscy8ucmVsc1BLAQItABQABgAIAAAAIQBc/z4FwgAAANoAAAAPAAAA&#10;AAAAAAAAAAAAAAcCAABkcnMvZG93bnJldi54bWxQSwUGAAAAAAMAAwC3AAAA9gIAAAAA&#10;">
                    <v:imagedata r:id="rId19" o:title=""/>
                    <v:path arrowok="t"/>
                  </v:shape>
                  <w10:anchorlock/>
                </v:group>
              </w:pict>
            </mc:Fallback>
          </mc:AlternateContent>
        </w:r>
      </w:del>
    </w:p>
    <w:p w14:paraId="40812FEE" w14:textId="77777777" w:rsidR="00713842" w:rsidRDefault="00713842" w:rsidP="00734776">
      <w:pPr>
        <w:spacing w:after="0"/>
        <w:jc w:val="center"/>
        <w:rPr>
          <w:ins w:id="25" w:author="malimeng0527" w:date="2024-05-28T10:56:00Z"/>
          <w:rFonts w:ascii="宋体" w:eastAsia="宋体" w:hAnsi="宋体" w:cs="宋体" w:hint="eastAsia"/>
          <w:sz w:val="24"/>
          <w:szCs w:val="24"/>
          <w:lang w:val="en-US" w:eastAsia="zh-CN"/>
        </w:rPr>
      </w:pPr>
    </w:p>
    <w:p w14:paraId="0D442790" w14:textId="208B9B55" w:rsidR="00037BFD" w:rsidRDefault="00713842" w:rsidP="00734776">
      <w:pPr>
        <w:spacing w:after="0"/>
        <w:jc w:val="center"/>
        <w:rPr>
          <w:rFonts w:ascii="宋体" w:eastAsia="宋体" w:hAnsi="宋体" w:cs="宋体" w:hint="eastAsia"/>
          <w:sz w:val="24"/>
          <w:szCs w:val="24"/>
          <w:lang w:val="en-US" w:eastAsia="zh-CN"/>
        </w:rPr>
      </w:pPr>
      <w:ins w:id="26" w:author="malimeng0527" w:date="2024-05-28T11:00:00Z">
        <w:r>
          <w:object w:dxaOrig="11021" w:dyaOrig="6901" w14:anchorId="426B7445">
            <v:shape id="_x0000_i1110" type="#_x0000_t75" style="width:282.5pt;height:177.5pt" o:ole="">
              <v:imagedata r:id="rId20" o:title=""/>
            </v:shape>
            <o:OLEObject Type="Embed" ProgID="Visio.Drawing.15" ShapeID="_x0000_i1110" DrawAspect="Content" ObjectID="_1778399730" r:id="rId21"/>
          </w:object>
        </w:r>
      </w:ins>
    </w:p>
    <w:p w14:paraId="11B95304" w14:textId="77777777" w:rsidR="00734776" w:rsidRDefault="00734776" w:rsidP="00734776">
      <w:pPr>
        <w:spacing w:after="0"/>
        <w:rPr>
          <w:rFonts w:ascii="宋体" w:eastAsia="宋体" w:hAnsi="宋体" w:cs="宋体"/>
          <w:sz w:val="24"/>
          <w:szCs w:val="24"/>
          <w:lang w:val="en-US" w:eastAsia="zh-CN"/>
        </w:rPr>
      </w:pPr>
    </w:p>
    <w:p w14:paraId="0DB27C8D" w14:textId="77777777" w:rsidR="00734776" w:rsidRDefault="00734776" w:rsidP="00734776">
      <w:pPr>
        <w:pStyle w:val="TF"/>
        <w:rPr>
          <w:rFonts w:eastAsia="Times New Roman"/>
        </w:rPr>
      </w:pPr>
      <w:r>
        <w:t>Figure 4a.2-4: Management where the ML training and AI/ML inference are both located in CN</w:t>
      </w:r>
    </w:p>
    <w:p w14:paraId="1360E1EB" w14:textId="77777777" w:rsidR="00734776" w:rsidRDefault="00734776" w:rsidP="00734776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ins w:id="27" w:author="malimeng" w:date="2024-05-13T10:37:00Z"/>
          <w:noProof/>
        </w:rPr>
      </w:pPr>
    </w:p>
    <w:p w14:paraId="06C7BA9A" w14:textId="77777777" w:rsidR="00734776" w:rsidRDefault="00734776" w:rsidP="00734776">
      <w:pPr>
        <w:rPr>
          <w:ins w:id="28" w:author="malimeng" w:date="2024-05-13T10:39:00Z"/>
        </w:rPr>
      </w:pPr>
      <w:ins w:id="29" w:author="malimeng" w:date="2024-05-13T10:39:00Z">
        <w:r>
          <w:rPr>
            <w:b/>
            <w:lang w:eastAsia="zh-CN"/>
          </w:rPr>
          <w:t>Scenario 5</w:t>
        </w:r>
        <w:r>
          <w:rPr>
            <w:b/>
            <w:bCs/>
            <w:lang w:eastAsia="zh-CN"/>
          </w:rPr>
          <w:t>:</w:t>
        </w:r>
      </w:ins>
    </w:p>
    <w:p w14:paraId="374E5924" w14:textId="77777777" w:rsidR="00734776" w:rsidRDefault="00734776" w:rsidP="00734776">
      <w:pPr>
        <w:rPr>
          <w:ins w:id="30" w:author="malimeng" w:date="2024-05-13T10:39:00Z"/>
        </w:rPr>
      </w:pPr>
      <w:bookmarkStart w:id="31" w:name="OLE_LINK38"/>
      <w:ins w:id="32" w:author="malimeng" w:date="2024-05-13T10:39:00Z">
        <w:r>
          <w:t xml:space="preserve">For NWDAF, </w:t>
        </w:r>
        <w:bookmarkStart w:id="33" w:name="OLE_LINK12"/>
        <w:r>
          <w:t xml:space="preserve">the ML training function </w:t>
        </w:r>
        <w:r>
          <w:rPr>
            <w:rFonts w:hint="eastAsia"/>
            <w:lang w:eastAsia="zh-CN"/>
          </w:rPr>
          <w:t>is</w:t>
        </w:r>
        <w:r>
          <w:t xml:space="preserve"> located in the </w:t>
        </w:r>
      </w:ins>
      <w:ins w:id="34" w:author="malimeng" w:date="2024-05-13T10:40:00Z">
        <w:r>
          <w:rPr>
            <w:rFonts w:hint="eastAsia"/>
            <w:lang w:eastAsia="zh-CN"/>
          </w:rPr>
          <w:t>CN</w:t>
        </w:r>
        <w:r>
          <w:t xml:space="preserve"> </w:t>
        </w:r>
        <w:r>
          <w:rPr>
            <w:lang w:eastAsia="zh-CN"/>
          </w:rPr>
          <w:t xml:space="preserve">domain </w:t>
        </w:r>
        <w:proofErr w:type="spellStart"/>
        <w:r>
          <w:rPr>
            <w:lang w:eastAsia="zh-CN"/>
          </w:rPr>
          <w:t>manament</w:t>
        </w:r>
        <w:proofErr w:type="spellEnd"/>
        <w:r>
          <w:rPr>
            <w:lang w:eastAsia="zh-CN"/>
          </w:rPr>
          <w:t xml:space="preserve"> function</w:t>
        </w:r>
      </w:ins>
      <w:ins w:id="35" w:author="malimeng" w:date="2024-05-13T10:41:00Z">
        <w:r>
          <w:rPr>
            <w:lang w:eastAsia="zh-CN"/>
          </w:rPr>
          <w:t>, the ML inference function is located in the NWDAF</w:t>
        </w:r>
        <w:bookmarkEnd w:id="33"/>
        <w:r>
          <w:rPr>
            <w:lang w:eastAsia="zh-CN"/>
          </w:rPr>
          <w:t>.</w:t>
        </w:r>
      </w:ins>
      <w:ins w:id="36" w:author="malimeng" w:date="2024-05-13T10:39:00Z">
        <w:r>
          <w:rPr>
            <w:lang w:eastAsia="zh-CN"/>
          </w:rPr>
          <w:t xml:space="preserve"> See figure </w:t>
        </w:r>
        <w:r>
          <w:t>4a.2</w:t>
        </w:r>
        <w:r>
          <w:rPr>
            <w:lang w:eastAsia="zh-CN"/>
          </w:rPr>
          <w:t>-</w:t>
        </w:r>
      </w:ins>
      <w:ins w:id="37" w:author="malimeng" w:date="2024-05-13T10:41:00Z">
        <w:r>
          <w:rPr>
            <w:lang w:eastAsia="zh-CN"/>
          </w:rPr>
          <w:t>5</w:t>
        </w:r>
      </w:ins>
      <w:ins w:id="38" w:author="malimeng" w:date="2024-05-13T10:39:00Z">
        <w:r>
          <w:rPr>
            <w:lang w:eastAsia="zh-CN"/>
          </w:rPr>
          <w:t xml:space="preserve">. </w:t>
        </w:r>
      </w:ins>
    </w:p>
    <w:bookmarkStart w:id="39" w:name="OLE_LINK57"/>
    <w:bookmarkStart w:id="40" w:name="OLE_LINK58"/>
    <w:bookmarkEnd w:id="31"/>
    <w:p w14:paraId="53BE8E64" w14:textId="34798963" w:rsidR="00734776" w:rsidRDefault="00550BD7" w:rsidP="00734776">
      <w:pPr>
        <w:keepNext/>
        <w:keepLines/>
        <w:overflowPunct w:val="0"/>
        <w:autoSpaceDE w:val="0"/>
        <w:autoSpaceDN w:val="0"/>
        <w:adjustRightInd w:val="0"/>
        <w:spacing w:before="180"/>
        <w:jc w:val="center"/>
        <w:textAlignment w:val="baseline"/>
        <w:outlineLvl w:val="1"/>
      </w:pPr>
      <w:ins w:id="41" w:author="malimeng" w:date="2024-05-13T11:06:00Z">
        <w:del w:id="42" w:author="malimeng0527" w:date="2024-05-28T10:50:00Z">
          <w:r w:rsidDel="00037BFD">
            <w:object w:dxaOrig="7390" w:dyaOrig="6901" w14:anchorId="678B0FA5">
              <v:shape id="_x0000_i1082" type="#_x0000_t75" style="width:189pt;height:145.5pt" o:ole="">
                <v:imagedata r:id="rId22" o:title="" cropbottom="11540f"/>
              </v:shape>
              <o:OLEObject Type="Embed" ProgID="Visio.Drawing.15" ShapeID="_x0000_i1082" DrawAspect="Content" ObjectID="_1778399731" r:id="rId23"/>
            </w:object>
          </w:r>
        </w:del>
      </w:ins>
      <w:bookmarkEnd w:id="39"/>
      <w:bookmarkEnd w:id="40"/>
    </w:p>
    <w:p w14:paraId="5DA6E910" w14:textId="28256E93" w:rsidR="00037BFD" w:rsidRDefault="00713842" w:rsidP="00734776">
      <w:pPr>
        <w:keepNext/>
        <w:keepLines/>
        <w:overflowPunct w:val="0"/>
        <w:autoSpaceDE w:val="0"/>
        <w:autoSpaceDN w:val="0"/>
        <w:adjustRightInd w:val="0"/>
        <w:spacing w:before="180"/>
        <w:jc w:val="center"/>
        <w:textAlignment w:val="baseline"/>
        <w:outlineLvl w:val="1"/>
        <w:rPr>
          <w:ins w:id="43" w:author="malimeng" w:date="2024-05-13T10:42:00Z"/>
          <w:noProof/>
        </w:rPr>
      </w:pPr>
      <w:ins w:id="44" w:author="malimeng0527" w:date="2024-05-28T11:02:00Z">
        <w:r>
          <w:object w:dxaOrig="7390" w:dyaOrig="6901" w14:anchorId="296E0927">
            <v:shape id="_x0000_i1116" type="#_x0000_t75" style="width:198.5pt;height:160.5pt" o:ole="">
              <v:imagedata r:id="rId24" o:title="" cropbottom="8832f"/>
            </v:shape>
            <o:OLEObject Type="Embed" ProgID="Visio.Drawing.15" ShapeID="_x0000_i1116" DrawAspect="Content" ObjectID="_1778399732" r:id="rId25"/>
          </w:object>
        </w:r>
      </w:ins>
      <w:bookmarkStart w:id="45" w:name="_GoBack"/>
      <w:bookmarkEnd w:id="45"/>
    </w:p>
    <w:p w14:paraId="7AA3FB22" w14:textId="3B4F67B9" w:rsidR="00B073D6" w:rsidRDefault="00734776" w:rsidP="00734776">
      <w:pPr>
        <w:pStyle w:val="TF"/>
      </w:pPr>
      <w:ins w:id="46" w:author="malimeng" w:date="2024-05-13T10:42:00Z">
        <w:r>
          <w:t>Figure 4a.2-</w:t>
        </w:r>
      </w:ins>
      <w:ins w:id="47" w:author="malimeng" w:date="2024-05-13T11:06:00Z">
        <w:r>
          <w:t>5</w:t>
        </w:r>
      </w:ins>
      <w:ins w:id="48" w:author="malimeng" w:date="2024-05-13T10:42:00Z">
        <w:r>
          <w:t xml:space="preserve">: Management </w:t>
        </w:r>
        <w:bookmarkStart w:id="49" w:name="OLE_LINK10"/>
        <w:r>
          <w:t>where the ML training is located in CN domain management function and AI/ML inference is located in NWD</w:t>
        </w:r>
      </w:ins>
      <w:bookmarkEnd w:id="10"/>
      <w:ins w:id="50" w:author="malimeng" w:date="2024-05-13T11:08:00Z">
        <w:r>
          <w:t>AF</w:t>
        </w:r>
      </w:ins>
      <w:bookmarkEnd w:id="49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94826" w14:paraId="1638B1FD" w14:textId="77777777" w:rsidTr="00575087">
        <w:tc>
          <w:tcPr>
            <w:tcW w:w="9523" w:type="dxa"/>
            <w:shd w:val="clear" w:color="auto" w:fill="FFFFCC"/>
            <w:vAlign w:val="center"/>
          </w:tcPr>
          <w:p w14:paraId="26689C16" w14:textId="31846450" w:rsidR="00D94826" w:rsidRPr="003A3E52" w:rsidRDefault="00D94826" w:rsidP="0057508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 xml:space="preserve">End </w:t>
            </w:r>
            <w:r w:rsidRPr="003A3E52">
              <w:rPr>
                <w:rFonts w:ascii="Arial" w:hAnsi="Arial" w:cs="Arial"/>
                <w:b/>
                <w:sz w:val="36"/>
                <w:szCs w:val="44"/>
              </w:rPr>
              <w:t>Change</w:t>
            </w:r>
          </w:p>
        </w:tc>
      </w:tr>
    </w:tbl>
    <w:p w14:paraId="704AFAD2" w14:textId="77777777" w:rsidR="00D94826" w:rsidRPr="00B073D6" w:rsidRDefault="00D94826" w:rsidP="00734776">
      <w:pPr>
        <w:pStyle w:val="TF"/>
        <w:sectPr w:rsidR="00D94826" w:rsidRPr="00B073D6">
          <w:headerReference w:type="even" r:id="rId2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 w:rsidP="00734776">
      <w:pPr>
        <w:rPr>
          <w:noProof/>
        </w:rPr>
      </w:pPr>
    </w:p>
    <w:sectPr w:rsidR="001E41F3" w:rsidSect="000B7FED">
      <w:headerReference w:type="even" r:id="rId27"/>
      <w:headerReference w:type="default" r:id="rId28"/>
      <w:headerReference w:type="first" r:id="rId2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3" w:author="John MEREDITH" w:date="2020-02-03T09:35:00Z" w:initials="JMM">
    <w:p w14:paraId="58CA0856" w14:textId="77777777" w:rsidR="00665C47" w:rsidRDefault="00665C47">
      <w:pPr>
        <w:pStyle w:val="ad"/>
      </w:pPr>
      <w:r>
        <w:rPr>
          <w:rStyle w:val="ac"/>
        </w:rPr>
        <w:annotationRef/>
      </w:r>
      <w:r>
        <w:t xml:space="preserve">Format </w:t>
      </w:r>
      <w:proofErr w:type="spellStart"/>
      <w:r>
        <w:t>yyyy</w:t>
      </w:r>
      <w:proofErr w:type="spellEnd"/>
      <w:r>
        <w:t>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E0C6F7" w14:textId="77777777" w:rsidR="006930B2" w:rsidRDefault="006930B2">
      <w:r>
        <w:separator/>
      </w:r>
    </w:p>
  </w:endnote>
  <w:endnote w:type="continuationSeparator" w:id="0">
    <w:p w14:paraId="1308C7A5" w14:textId="77777777" w:rsidR="006930B2" w:rsidRDefault="0069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470839" w14:textId="77777777" w:rsidR="006930B2" w:rsidRDefault="006930B2">
      <w:r>
        <w:separator/>
      </w:r>
    </w:p>
  </w:footnote>
  <w:footnote w:type="continuationSeparator" w:id="0">
    <w:p w14:paraId="47C7E1DD" w14:textId="77777777" w:rsidR="006930B2" w:rsidRDefault="0069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hn MEREDITH">
    <w15:presenceInfo w15:providerId="AD" w15:userId="S::John.Meredith@etsi.org::524b9e6e-771c-4a58-828a-fb0a2ef64260"/>
  </w15:person>
  <w15:person w15:author="malimeng">
    <w15:presenceInfo w15:providerId="None" w15:userId="malimeng"/>
  </w15:person>
  <w15:person w15:author="malimeng0527">
    <w15:presenceInfo w15:providerId="None" w15:userId="malimeng05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2E4A"/>
    <w:rsid w:val="00037BFD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216CA8"/>
    <w:rsid w:val="00224EE1"/>
    <w:rsid w:val="00230B8F"/>
    <w:rsid w:val="0026004D"/>
    <w:rsid w:val="002640DD"/>
    <w:rsid w:val="00267CD3"/>
    <w:rsid w:val="00275D12"/>
    <w:rsid w:val="00284FEB"/>
    <w:rsid w:val="002860C4"/>
    <w:rsid w:val="002B5741"/>
    <w:rsid w:val="002E472E"/>
    <w:rsid w:val="002F1C0F"/>
    <w:rsid w:val="002F5BEA"/>
    <w:rsid w:val="00305409"/>
    <w:rsid w:val="0034108E"/>
    <w:rsid w:val="0034330C"/>
    <w:rsid w:val="003609EF"/>
    <w:rsid w:val="0036231A"/>
    <w:rsid w:val="00374DD4"/>
    <w:rsid w:val="00377D91"/>
    <w:rsid w:val="003A49CB"/>
    <w:rsid w:val="003D23AA"/>
    <w:rsid w:val="003E1A36"/>
    <w:rsid w:val="003F38D8"/>
    <w:rsid w:val="00410371"/>
    <w:rsid w:val="004242F1"/>
    <w:rsid w:val="004A52C6"/>
    <w:rsid w:val="004B1013"/>
    <w:rsid w:val="004B75B7"/>
    <w:rsid w:val="004B79EB"/>
    <w:rsid w:val="004D1D31"/>
    <w:rsid w:val="004F2CBA"/>
    <w:rsid w:val="005009D9"/>
    <w:rsid w:val="0051580D"/>
    <w:rsid w:val="00547111"/>
    <w:rsid w:val="00550BD7"/>
    <w:rsid w:val="00552668"/>
    <w:rsid w:val="0056060A"/>
    <w:rsid w:val="005658F2"/>
    <w:rsid w:val="00592D74"/>
    <w:rsid w:val="005D6EAF"/>
    <w:rsid w:val="005E2C44"/>
    <w:rsid w:val="00621188"/>
    <w:rsid w:val="006257ED"/>
    <w:rsid w:val="0065536E"/>
    <w:rsid w:val="00665C47"/>
    <w:rsid w:val="006755AA"/>
    <w:rsid w:val="0068622F"/>
    <w:rsid w:val="006930B2"/>
    <w:rsid w:val="00695808"/>
    <w:rsid w:val="006B46FB"/>
    <w:rsid w:val="006E21FB"/>
    <w:rsid w:val="00713842"/>
    <w:rsid w:val="00731153"/>
    <w:rsid w:val="00734776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27562"/>
    <w:rsid w:val="00941E30"/>
    <w:rsid w:val="00970E5D"/>
    <w:rsid w:val="009777D9"/>
    <w:rsid w:val="00991B88"/>
    <w:rsid w:val="009A5753"/>
    <w:rsid w:val="009A579D"/>
    <w:rsid w:val="009E3297"/>
    <w:rsid w:val="009F734F"/>
    <w:rsid w:val="00A1069F"/>
    <w:rsid w:val="00A246B6"/>
    <w:rsid w:val="00A34F50"/>
    <w:rsid w:val="00A47E70"/>
    <w:rsid w:val="00A50CF0"/>
    <w:rsid w:val="00A641A3"/>
    <w:rsid w:val="00A7671C"/>
    <w:rsid w:val="00AA2CBC"/>
    <w:rsid w:val="00AC5820"/>
    <w:rsid w:val="00AD1CD8"/>
    <w:rsid w:val="00AE5DD8"/>
    <w:rsid w:val="00B073D6"/>
    <w:rsid w:val="00B13F88"/>
    <w:rsid w:val="00B258BB"/>
    <w:rsid w:val="00B67B97"/>
    <w:rsid w:val="00B722D8"/>
    <w:rsid w:val="00B95131"/>
    <w:rsid w:val="00B968C8"/>
    <w:rsid w:val="00BA3EC5"/>
    <w:rsid w:val="00BA51D9"/>
    <w:rsid w:val="00BB3EA8"/>
    <w:rsid w:val="00BB5DFC"/>
    <w:rsid w:val="00BD279D"/>
    <w:rsid w:val="00BD6BB8"/>
    <w:rsid w:val="00BF27A2"/>
    <w:rsid w:val="00C12D8A"/>
    <w:rsid w:val="00C61A91"/>
    <w:rsid w:val="00C66BA2"/>
    <w:rsid w:val="00C95985"/>
    <w:rsid w:val="00CC5026"/>
    <w:rsid w:val="00CC68D0"/>
    <w:rsid w:val="00CF34B5"/>
    <w:rsid w:val="00CF5C18"/>
    <w:rsid w:val="00D03F9A"/>
    <w:rsid w:val="00D06D51"/>
    <w:rsid w:val="00D24991"/>
    <w:rsid w:val="00D42F6A"/>
    <w:rsid w:val="00D50255"/>
    <w:rsid w:val="00D66520"/>
    <w:rsid w:val="00D94826"/>
    <w:rsid w:val="00D96D4C"/>
    <w:rsid w:val="00DA0B7C"/>
    <w:rsid w:val="00DE34CF"/>
    <w:rsid w:val="00E054E2"/>
    <w:rsid w:val="00E13F3D"/>
    <w:rsid w:val="00E34898"/>
    <w:rsid w:val="00EB09B7"/>
    <w:rsid w:val="00EE7D7C"/>
    <w:rsid w:val="00F01566"/>
    <w:rsid w:val="00F25D98"/>
    <w:rsid w:val="00F300FB"/>
    <w:rsid w:val="00F53069"/>
    <w:rsid w:val="00F77BB3"/>
    <w:rsid w:val="00FB6386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rsid w:val="000B7FED"/>
    <w:pPr>
      <w:ind w:left="1701" w:hanging="1701"/>
    </w:pPr>
  </w:style>
  <w:style w:type="paragraph" w:styleId="41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0E2A0B"/>
  </w:style>
  <w:style w:type="paragraph" w:styleId="af3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0E2A0B"/>
    <w:pPr>
      <w:spacing w:after="120"/>
    </w:pPr>
  </w:style>
  <w:style w:type="character" w:customStyle="1" w:styleId="af5">
    <w:name w:val="正文文本 字符"/>
    <w:basedOn w:val="a0"/>
    <w:link w:val="af4"/>
    <w:semiHidden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semiHidden/>
    <w:unhideWhenUsed/>
    <w:rsid w:val="000E2A0B"/>
    <w:pPr>
      <w:spacing w:after="120" w:line="480" w:lineRule="auto"/>
    </w:pPr>
  </w:style>
  <w:style w:type="character" w:customStyle="1" w:styleId="26">
    <w:name w:val="正文文本 2 字符"/>
    <w:basedOn w:val="a0"/>
    <w:link w:val="25"/>
    <w:semiHidden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5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5">
    <w:name w:val="正文文本 3 字符"/>
    <w:basedOn w:val="a0"/>
    <w:link w:val="34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0E2A0B"/>
    <w:pPr>
      <w:spacing w:after="180"/>
      <w:ind w:firstLine="360"/>
    </w:pPr>
  </w:style>
  <w:style w:type="character" w:customStyle="1" w:styleId="af7">
    <w:name w:val="正文首行缩进 字符"/>
    <w:basedOn w:val="af5"/>
    <w:link w:val="af6"/>
    <w:rsid w:val="000E2A0B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0E2A0B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0E2A0B"/>
    <w:rPr>
      <w:rFonts w:ascii="Times New Roman" w:hAnsi="Times New Roman"/>
      <w:lang w:val="en-GB" w:eastAsia="en-US"/>
    </w:rPr>
  </w:style>
  <w:style w:type="paragraph" w:styleId="27">
    <w:name w:val="Body Text First Indent 2"/>
    <w:basedOn w:val="af8"/>
    <w:link w:val="28"/>
    <w:semiHidden/>
    <w:unhideWhenUsed/>
    <w:rsid w:val="000E2A0B"/>
    <w:pPr>
      <w:spacing w:after="180"/>
      <w:ind w:left="360" w:firstLine="360"/>
    </w:pPr>
  </w:style>
  <w:style w:type="character" w:customStyle="1" w:styleId="28">
    <w:name w:val="正文首行缩进 2 字符"/>
    <w:basedOn w:val="af9"/>
    <w:link w:val="27"/>
    <w:semiHidden/>
    <w:rsid w:val="000E2A0B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semiHidden/>
    <w:unhideWhenUsed/>
    <w:rsid w:val="000E2A0B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semiHidden/>
    <w:rsid w:val="000E2A0B"/>
    <w:rPr>
      <w:rFonts w:ascii="Times New Roman" w:hAnsi="Times New Roman"/>
      <w:lang w:val="en-GB" w:eastAsia="en-US"/>
    </w:rPr>
  </w:style>
  <w:style w:type="paragraph" w:styleId="36">
    <w:name w:val="Body Text Indent 3"/>
    <w:basedOn w:val="a"/>
    <w:link w:val="37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basedOn w:val="a0"/>
    <w:link w:val="36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0E2A0B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0E2A0B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0E2A0B"/>
  </w:style>
  <w:style w:type="character" w:customStyle="1" w:styleId="afe">
    <w:name w:val="日期 字符"/>
    <w:basedOn w:val="a0"/>
    <w:link w:val="afd"/>
    <w:rsid w:val="000E2A0B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0E2A0B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0E2A0B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0E2A0B"/>
    <w:pPr>
      <w:spacing w:after="0"/>
    </w:pPr>
  </w:style>
  <w:style w:type="character" w:customStyle="1" w:styleId="aff2">
    <w:name w:val="尾注文本 字符"/>
    <w:basedOn w:val="a0"/>
    <w:link w:val="aff1"/>
    <w:semiHidden/>
    <w:rsid w:val="000E2A0B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0E2A0B"/>
    <w:rPr>
      <w:rFonts w:ascii="Consolas" w:hAnsi="Consolas"/>
      <w:lang w:val="en-GB" w:eastAsia="en-US"/>
    </w:rPr>
  </w:style>
  <w:style w:type="paragraph" w:styleId="38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f5">
    <w:name w:val="index heading"/>
    <w:basedOn w:val="a"/>
    <w:next w:val="1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b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9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a">
    <w:name w:val="macro"/>
    <w:link w:val="affb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0E2A0B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0E2A0B"/>
    <w:rPr>
      <w:sz w:val="24"/>
      <w:szCs w:val="24"/>
    </w:rPr>
  </w:style>
  <w:style w:type="paragraph" w:styleId="afff0">
    <w:name w:val="Normal Indent"/>
    <w:basedOn w:val="a"/>
    <w:semiHidden/>
    <w:unhideWhenUsed/>
    <w:rsid w:val="000E2A0B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0E2A0B"/>
    <w:pPr>
      <w:spacing w:after="0"/>
    </w:pPr>
  </w:style>
  <w:style w:type="character" w:customStyle="1" w:styleId="afff2">
    <w:name w:val="注释标题 字符"/>
    <w:basedOn w:val="a0"/>
    <w:link w:val="afff1"/>
    <w:semiHidden/>
    <w:rsid w:val="000E2A0B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0E2A0B"/>
  </w:style>
  <w:style w:type="character" w:customStyle="1" w:styleId="afff8">
    <w:name w:val="称呼 字符"/>
    <w:basedOn w:val="a0"/>
    <w:link w:val="afff7"/>
    <w:rsid w:val="000E2A0B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0E2A0B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0E2A0B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ff">
    <w:name w:val="Title"/>
    <w:basedOn w:val="a"/>
    <w:next w:val="a"/>
    <w:link w:val="affff0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locked/>
    <w:rsid w:val="00B073D6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B073D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B073D6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4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image" Target="media/image4.png"/><Relationship Id="rId26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package" Target="embeddings/Microsoft_Visio___1.vsdx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package" Target="embeddings/Microsoft_Visio___3.vsdx"/><Relationship Id="rId33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openxmlformats.org/officeDocument/2006/relationships/image" Target="media/image2.png"/><Relationship Id="rId20" Type="http://schemas.openxmlformats.org/officeDocument/2006/relationships/image" Target="media/image6.emf"/><Relationship Id="rId29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24" Type="http://schemas.openxmlformats.org/officeDocument/2006/relationships/image" Target="media/image8.emf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package" Target="embeddings/Microsoft_Visio___.vsdx"/><Relationship Id="rId23" Type="http://schemas.openxmlformats.org/officeDocument/2006/relationships/package" Target="embeddings/Microsoft_Visio___2.vsdx"/><Relationship Id="rId28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image" Target="media/image5.png"/><Relationship Id="rId31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1.emf"/><Relationship Id="rId22" Type="http://schemas.openxmlformats.org/officeDocument/2006/relationships/image" Target="media/image7.emf"/><Relationship Id="rId27" Type="http://schemas.openxmlformats.org/officeDocument/2006/relationships/header" Target="header2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C8AEDF-7B8B-4920-BBB4-E5C5FBAB9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1</TotalTime>
  <Pages>6</Pages>
  <Words>698</Words>
  <Characters>3984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67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alimeng0527</cp:lastModifiedBy>
  <cp:revision>10</cp:revision>
  <cp:lastPrinted>1899-12-31T23:00:00Z</cp:lastPrinted>
  <dcterms:created xsi:type="dcterms:W3CDTF">2024-05-13T03:15:00Z</dcterms:created>
  <dcterms:modified xsi:type="dcterms:W3CDTF">2024-05-28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